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E08E4" w14:textId="77777777" w:rsidR="00BC3439" w:rsidRPr="00B70920" w:rsidRDefault="00BC3439">
      <w:pPr>
        <w:rPr>
          <w:rFonts w:ascii="Helvetica" w:hAnsi="Helvetica"/>
          <w:b/>
          <w:color w:val="F68412"/>
          <w:sz w:val="28"/>
          <w:szCs w:val="28"/>
        </w:rPr>
      </w:pPr>
      <w:bookmarkStart w:id="0" w:name="_GoBack"/>
      <w:bookmarkEnd w:id="0"/>
      <w:r w:rsidRPr="00B70920">
        <w:rPr>
          <w:rFonts w:ascii="Helvetica" w:hAnsi="Helvetica"/>
          <w:b/>
          <w:color w:val="F68412"/>
          <w:sz w:val="28"/>
          <w:szCs w:val="28"/>
        </w:rPr>
        <w:t>Preparing SEL Team Meeting Agendas</w:t>
      </w:r>
    </w:p>
    <w:p w14:paraId="5E8B449C" w14:textId="77777777" w:rsidR="00BC3439" w:rsidRDefault="00BC3439">
      <w:pPr>
        <w:rPr>
          <w:rFonts w:ascii="Helvetica" w:hAnsi="Helvetica"/>
          <w:sz w:val="20"/>
          <w:szCs w:val="20"/>
        </w:rPr>
      </w:pPr>
    </w:p>
    <w:p w14:paraId="59673766" w14:textId="1F061F75" w:rsidR="00BC3439" w:rsidRPr="00761339" w:rsidRDefault="00BC3439">
      <w:pPr>
        <w:rPr>
          <w:sz w:val="22"/>
        </w:rPr>
      </w:pPr>
      <w:r w:rsidRPr="00761339">
        <w:rPr>
          <w:sz w:val="22"/>
        </w:rPr>
        <w:t xml:space="preserve">A clear, purposeful advance agenda that includes all team members is key to making sure that the SEL implementation plan remains a top priority and team motivation and meeting attendance stays high throughout the year.  </w:t>
      </w:r>
    </w:p>
    <w:p w14:paraId="48F18F9D" w14:textId="761F5824" w:rsidR="00BC3439" w:rsidRPr="00EA119F" w:rsidRDefault="00BC3439">
      <w:pPr>
        <w:rPr>
          <w:sz w:val="18"/>
          <w:szCs w:val="18"/>
        </w:rPr>
      </w:pPr>
    </w:p>
    <w:p w14:paraId="2B8562AD" w14:textId="3104826E" w:rsidR="00BC3439" w:rsidRPr="00761339" w:rsidRDefault="00BC3439">
      <w:pPr>
        <w:rPr>
          <w:sz w:val="22"/>
        </w:rPr>
      </w:pPr>
      <w:r w:rsidRPr="00761339">
        <w:rPr>
          <w:sz w:val="22"/>
        </w:rPr>
        <w:t xml:space="preserve">Make sure your meetings stay grounded in your core implementation goals by referencing your school’s </w:t>
      </w:r>
      <w:hyperlink r:id="rId7" w:history="1">
        <w:r w:rsidRPr="00761339">
          <w:rPr>
            <w:rStyle w:val="Hyperlink"/>
            <w:sz w:val="22"/>
          </w:rPr>
          <w:t>SEL rubric results</w:t>
        </w:r>
      </w:hyperlink>
      <w:r w:rsidRPr="00761339">
        <w:rPr>
          <w:sz w:val="22"/>
        </w:rPr>
        <w:t xml:space="preserve"> and </w:t>
      </w:r>
      <w:hyperlink r:id="rId8" w:history="1">
        <w:r w:rsidRPr="00761339">
          <w:rPr>
            <w:rStyle w:val="Hyperlink"/>
            <w:sz w:val="22"/>
          </w:rPr>
          <w:t>SMARTIE goals</w:t>
        </w:r>
      </w:hyperlink>
      <w:r w:rsidRPr="00761339">
        <w:rPr>
          <w:sz w:val="22"/>
        </w:rPr>
        <w:t>.</w:t>
      </w:r>
    </w:p>
    <w:p w14:paraId="7D0EEAB1" w14:textId="77777777" w:rsidR="00B70920" w:rsidRPr="00761339" w:rsidRDefault="00B70920" w:rsidP="00BC3439">
      <w:pPr>
        <w:pStyle w:val="ListParagraph"/>
        <w:numPr>
          <w:ilvl w:val="0"/>
          <w:numId w:val="1"/>
        </w:numPr>
        <w:rPr>
          <w:sz w:val="22"/>
        </w:rPr>
      </w:pPr>
      <w:r w:rsidRPr="00761339">
        <w:rPr>
          <w:sz w:val="22"/>
        </w:rPr>
        <w:t xml:space="preserve">What action steps need to take place this school year to accomplish your goals, and when will they need to happen? </w:t>
      </w:r>
    </w:p>
    <w:p w14:paraId="16DB76AD" w14:textId="77777777" w:rsidR="00085EF3" w:rsidRDefault="00BC3439" w:rsidP="00D31C66">
      <w:pPr>
        <w:pStyle w:val="ListParagraph"/>
        <w:numPr>
          <w:ilvl w:val="0"/>
          <w:numId w:val="1"/>
        </w:numPr>
        <w:rPr>
          <w:sz w:val="22"/>
        </w:rPr>
      </w:pPr>
      <w:r w:rsidRPr="00761339">
        <w:rPr>
          <w:sz w:val="22"/>
        </w:rPr>
        <w:t xml:space="preserve">How will </w:t>
      </w:r>
      <w:r w:rsidR="0025083C" w:rsidRPr="00761339">
        <w:rPr>
          <w:sz w:val="22"/>
        </w:rPr>
        <w:t xml:space="preserve">the team </w:t>
      </w:r>
      <w:r w:rsidR="00863419" w:rsidRPr="00761339">
        <w:rPr>
          <w:sz w:val="22"/>
        </w:rPr>
        <w:t xml:space="preserve">measure </w:t>
      </w:r>
      <w:r w:rsidRPr="00761339">
        <w:rPr>
          <w:sz w:val="22"/>
        </w:rPr>
        <w:t>progress toward goals</w:t>
      </w:r>
      <w:r w:rsidR="00085EF3">
        <w:rPr>
          <w:sz w:val="22"/>
        </w:rPr>
        <w:t>?</w:t>
      </w:r>
    </w:p>
    <w:p w14:paraId="1FF6968E" w14:textId="291CF26A" w:rsidR="007F2CC6" w:rsidRPr="00761339" w:rsidRDefault="00085EF3" w:rsidP="00D31C66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Who will be responsible for collecting data or documentation for the next meeting,</w:t>
      </w:r>
      <w:r w:rsidR="00B70920" w:rsidRPr="00761339">
        <w:rPr>
          <w:sz w:val="22"/>
        </w:rPr>
        <w:t xml:space="preserve"> and w</w:t>
      </w:r>
      <w:r w:rsidR="00BC3439" w:rsidRPr="00761339">
        <w:rPr>
          <w:sz w:val="22"/>
        </w:rPr>
        <w:t xml:space="preserve">hen can the team gather and reflect on benchmark data to </w:t>
      </w:r>
      <w:r w:rsidR="00B70920" w:rsidRPr="00761339">
        <w:rPr>
          <w:sz w:val="22"/>
        </w:rPr>
        <w:t>practice continuous improvement</w:t>
      </w:r>
      <w:r w:rsidR="007F2CC6" w:rsidRPr="00761339">
        <w:rPr>
          <w:sz w:val="22"/>
        </w:rPr>
        <w:t>?</w:t>
      </w:r>
    </w:p>
    <w:p w14:paraId="4550C17B" w14:textId="77777777" w:rsidR="00B70920" w:rsidRPr="00EA119F" w:rsidRDefault="00B70920" w:rsidP="00B70920">
      <w:pPr>
        <w:rPr>
          <w:sz w:val="18"/>
          <w:szCs w:val="18"/>
        </w:rPr>
      </w:pPr>
    </w:p>
    <w:p w14:paraId="12DC273D" w14:textId="3841DBAC" w:rsidR="00B70920" w:rsidRPr="00761339" w:rsidRDefault="00B70920" w:rsidP="00B70920">
      <w:pPr>
        <w:rPr>
          <w:sz w:val="22"/>
        </w:rPr>
      </w:pPr>
      <w:r w:rsidRPr="00761339">
        <w:rPr>
          <w:sz w:val="22"/>
        </w:rPr>
        <w:t xml:space="preserve">Use a chart like the example below to sketch out how your team will </w:t>
      </w:r>
      <w:r w:rsidR="00863419" w:rsidRPr="00761339">
        <w:rPr>
          <w:sz w:val="22"/>
        </w:rPr>
        <w:t>advance</w:t>
      </w:r>
      <w:r w:rsidRPr="00761339">
        <w:rPr>
          <w:sz w:val="22"/>
        </w:rPr>
        <w:t xml:space="preserve"> the school’s SEL implementation plan and engage in continuous improvement over the course of the school year</w:t>
      </w:r>
      <w:r w:rsidR="00085EF3">
        <w:rPr>
          <w:sz w:val="22"/>
        </w:rPr>
        <w:t xml:space="preserve">. </w:t>
      </w:r>
      <w:r w:rsidR="00D31C66" w:rsidRPr="00761339">
        <w:rPr>
          <w:sz w:val="22"/>
        </w:rPr>
        <w:t xml:space="preserve">A more detailed sample timeline is included </w:t>
      </w:r>
      <w:hyperlink r:id="rId9" w:history="1">
        <w:r w:rsidR="00D31C66" w:rsidRPr="00761339">
          <w:rPr>
            <w:rStyle w:val="Hyperlink"/>
            <w:sz w:val="22"/>
          </w:rPr>
          <w:t>here</w:t>
        </w:r>
      </w:hyperlink>
      <w:r w:rsidR="00D31C66" w:rsidRPr="00761339">
        <w:rPr>
          <w:sz w:val="22"/>
        </w:rPr>
        <w:t>.</w:t>
      </w:r>
    </w:p>
    <w:p w14:paraId="282CA43F" w14:textId="1CC9DC84" w:rsidR="00B70920" w:rsidRPr="000E065A" w:rsidRDefault="00B70920" w:rsidP="00B70920">
      <w:pPr>
        <w:rPr>
          <w:sz w:val="13"/>
          <w:szCs w:val="20"/>
        </w:rPr>
      </w:pPr>
    </w:p>
    <w:tbl>
      <w:tblPr>
        <w:tblStyle w:val="GridTable5Dark-Accent2"/>
        <w:tblW w:w="1422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1620"/>
        <w:gridCol w:w="2340"/>
        <w:gridCol w:w="2520"/>
        <w:gridCol w:w="2430"/>
        <w:gridCol w:w="2520"/>
        <w:gridCol w:w="2790"/>
      </w:tblGrid>
      <w:tr w:rsidR="00085EF3" w:rsidRPr="005F0CBA" w14:paraId="5870D10C" w14:textId="0E27FFED" w:rsidTr="007562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3DF0D933" w14:textId="77777777" w:rsidR="00085EF3" w:rsidRPr="005F0CBA" w:rsidRDefault="00085EF3" w:rsidP="00F56385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5BC96127" w14:textId="54C8CA23" w:rsidR="00085EF3" w:rsidRPr="00761339" w:rsidRDefault="00085EF3" w:rsidP="00F563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Sept.</w:t>
            </w:r>
          </w:p>
        </w:tc>
        <w:tc>
          <w:tcPr>
            <w:tcW w:w="2520" w:type="dxa"/>
          </w:tcPr>
          <w:p w14:paraId="57A0F706" w14:textId="70EE1D50" w:rsidR="00085EF3" w:rsidRPr="00761339" w:rsidRDefault="00085EF3" w:rsidP="00F563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Oct.</w:t>
            </w:r>
          </w:p>
        </w:tc>
        <w:tc>
          <w:tcPr>
            <w:tcW w:w="2430" w:type="dxa"/>
          </w:tcPr>
          <w:p w14:paraId="5531838F" w14:textId="023ED80C" w:rsidR="00085EF3" w:rsidRPr="00761339" w:rsidRDefault="00085EF3" w:rsidP="00F563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Nov.</w:t>
            </w:r>
          </w:p>
        </w:tc>
        <w:tc>
          <w:tcPr>
            <w:tcW w:w="2520" w:type="dxa"/>
          </w:tcPr>
          <w:p w14:paraId="6790F1BE" w14:textId="44255369" w:rsidR="00085EF3" w:rsidRPr="00761339" w:rsidRDefault="00085EF3" w:rsidP="00F563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Dec.</w:t>
            </w:r>
          </w:p>
        </w:tc>
        <w:tc>
          <w:tcPr>
            <w:tcW w:w="2790" w:type="dxa"/>
          </w:tcPr>
          <w:p w14:paraId="51D88013" w14:textId="6F2095FC" w:rsidR="00085EF3" w:rsidRPr="00761339" w:rsidRDefault="00085EF3" w:rsidP="00F563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Jan.</w:t>
            </w:r>
          </w:p>
        </w:tc>
      </w:tr>
      <w:tr w:rsidR="00085EF3" w:rsidRPr="005F0CBA" w14:paraId="52B4F85F" w14:textId="089AD52A" w:rsidTr="007562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319E6B89" w14:textId="77777777" w:rsidR="00085EF3" w:rsidRPr="00761339" w:rsidRDefault="00085EF3" w:rsidP="00F56385">
            <w:pPr>
              <w:rPr>
                <w:b w:val="0"/>
                <w:bCs w:val="0"/>
                <w:sz w:val="22"/>
                <w:szCs w:val="20"/>
              </w:rPr>
            </w:pPr>
          </w:p>
          <w:p w14:paraId="0474535C" w14:textId="5E4FDBA8" w:rsidR="00085EF3" w:rsidRPr="00761339" w:rsidRDefault="00085EF3" w:rsidP="00F56385">
            <w:pPr>
              <w:rPr>
                <w:b w:val="0"/>
                <w:bCs w:val="0"/>
                <w:sz w:val="22"/>
                <w:szCs w:val="20"/>
              </w:rPr>
            </w:pPr>
            <w:r w:rsidRPr="00761339">
              <w:rPr>
                <w:sz w:val="22"/>
                <w:szCs w:val="20"/>
              </w:rPr>
              <w:t xml:space="preserve">SEL Team </w:t>
            </w:r>
            <w:r w:rsidRPr="00761339">
              <w:rPr>
                <w:sz w:val="22"/>
                <w:szCs w:val="20"/>
              </w:rPr>
              <w:br/>
              <w:t>Action Steps</w:t>
            </w:r>
          </w:p>
          <w:p w14:paraId="7B10AF85" w14:textId="1D5824EF" w:rsidR="00085EF3" w:rsidRPr="00761339" w:rsidRDefault="00085EF3" w:rsidP="00F56385">
            <w:pPr>
              <w:rPr>
                <w:sz w:val="22"/>
                <w:szCs w:val="20"/>
              </w:rPr>
            </w:pPr>
          </w:p>
        </w:tc>
        <w:tc>
          <w:tcPr>
            <w:tcW w:w="2340" w:type="dxa"/>
            <w:shd w:val="clear" w:color="auto" w:fill="E7E6E6" w:themeFill="background2"/>
          </w:tcPr>
          <w:p w14:paraId="2B5B6EE3" w14:textId="7163A568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Plan all</w:t>
            </w:r>
            <w:r>
              <w:rPr>
                <w:i/>
                <w:sz w:val="20"/>
                <w:szCs w:val="20"/>
              </w:rPr>
              <w:t>-</w:t>
            </w:r>
            <w:r w:rsidRPr="00761339">
              <w:rPr>
                <w:i/>
                <w:sz w:val="20"/>
                <w:szCs w:val="20"/>
              </w:rPr>
              <w:t>staff meeting to develop shared vision/ shared agreements</w:t>
            </w:r>
          </w:p>
          <w:p w14:paraId="4A2A6C50" w14:textId="1218CB03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Plan presentation and activities for family night</w:t>
            </w:r>
          </w:p>
        </w:tc>
        <w:tc>
          <w:tcPr>
            <w:tcW w:w="2520" w:type="dxa"/>
            <w:shd w:val="clear" w:color="auto" w:fill="E7E6E6" w:themeFill="background2"/>
          </w:tcPr>
          <w:p w14:paraId="6F7393B5" w14:textId="409564BA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Finalize SEL vision/shared agreements</w:t>
            </w:r>
          </w:p>
          <w:p w14:paraId="30C155AD" w14:textId="27D9FBF8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 xml:space="preserve">-Follow up </w:t>
            </w:r>
            <w:r w:rsidRPr="007562BA">
              <w:rPr>
                <w:i/>
                <w:sz w:val="20"/>
                <w:szCs w:val="20"/>
              </w:rPr>
              <w:t xml:space="preserve">communication </w:t>
            </w:r>
            <w:r w:rsidRPr="00761339">
              <w:rPr>
                <w:i/>
                <w:sz w:val="20"/>
                <w:szCs w:val="20"/>
              </w:rPr>
              <w:t>to staff and families</w:t>
            </w:r>
          </w:p>
          <w:p w14:paraId="588A2196" w14:textId="707FA063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Meet with OST partners to compare and align SEL objectives</w:t>
            </w:r>
          </w:p>
        </w:tc>
        <w:tc>
          <w:tcPr>
            <w:tcW w:w="2430" w:type="dxa"/>
            <w:shd w:val="clear" w:color="auto" w:fill="E7E6E6" w:themeFill="background2"/>
          </w:tcPr>
          <w:p w14:paraId="5D3B2FB6" w14:textId="3187CCD9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Plan social media engagement for the year</w:t>
            </w:r>
          </w:p>
          <w:p w14:paraId="4637603E" w14:textId="7E4CA7D5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Prepare objectives/ make contacts for professional learning opportunities for the year</w:t>
            </w:r>
          </w:p>
        </w:tc>
        <w:tc>
          <w:tcPr>
            <w:tcW w:w="2520" w:type="dxa"/>
            <w:shd w:val="clear" w:color="auto" w:fill="E7E6E6" w:themeFill="background2"/>
          </w:tcPr>
          <w:p w14:paraId="557401D0" w14:textId="5B2A4F9D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Coordinate SEL content for January professional learning day and ongoing support plan</w:t>
            </w:r>
          </w:p>
        </w:tc>
        <w:tc>
          <w:tcPr>
            <w:tcW w:w="2790" w:type="dxa"/>
            <w:shd w:val="clear" w:color="auto" w:fill="E7E6E6" w:themeFill="background2"/>
          </w:tcPr>
          <w:p w14:paraId="6BFD22D2" w14:textId="013D1D2C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Prepare to share SEL implementation benchmark data at staff meeting</w:t>
            </w:r>
          </w:p>
          <w:p w14:paraId="23587A32" w14:textId="692DC3F4" w:rsidR="00085EF3" w:rsidRPr="00761339" w:rsidRDefault="00085EF3" w:rsidP="00F563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Establish process for convening advisory council to review evidence-based programs</w:t>
            </w:r>
          </w:p>
        </w:tc>
      </w:tr>
      <w:tr w:rsidR="00085EF3" w:rsidRPr="005F0CBA" w14:paraId="74287B11" w14:textId="40B1E8A8" w:rsidTr="007562BA">
        <w:trPr>
          <w:trHeight w:val="1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4176F7A0" w14:textId="6F02E5B5" w:rsidR="00085EF3" w:rsidRPr="00761339" w:rsidRDefault="00085EF3" w:rsidP="002F7515">
            <w:pPr>
              <w:rPr>
                <w:b w:val="0"/>
                <w:bCs w:val="0"/>
                <w:sz w:val="22"/>
                <w:szCs w:val="20"/>
              </w:rPr>
            </w:pPr>
            <w:r w:rsidRPr="00761339">
              <w:rPr>
                <w:sz w:val="22"/>
                <w:szCs w:val="20"/>
              </w:rPr>
              <w:t xml:space="preserve">Benchmark Data for Continuous </w:t>
            </w:r>
            <w:r w:rsidRPr="00B56903">
              <w:rPr>
                <w:sz w:val="22"/>
                <w:szCs w:val="20"/>
              </w:rPr>
              <w:t>Improvement</w:t>
            </w:r>
          </w:p>
          <w:p w14:paraId="03A94116" w14:textId="1D14C930" w:rsidR="00085EF3" w:rsidRPr="00761339" w:rsidRDefault="00085EF3" w:rsidP="002F7515">
            <w:pPr>
              <w:rPr>
                <w:b w:val="0"/>
                <w:bCs w:val="0"/>
                <w:sz w:val="22"/>
                <w:szCs w:val="20"/>
              </w:rPr>
            </w:pPr>
          </w:p>
        </w:tc>
        <w:tc>
          <w:tcPr>
            <w:tcW w:w="2340" w:type="dxa"/>
            <w:shd w:val="clear" w:color="auto" w:fill="E7E6E6" w:themeFill="background2"/>
          </w:tcPr>
          <w:p w14:paraId="0F32A40A" w14:textId="64CF231B" w:rsidR="00085EF3" w:rsidRPr="00761339" w:rsidRDefault="00085EF3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-Distribute at all-staff meeting a brief survey asking staff the degree to which they felt they had a voice in the vision development </w:t>
            </w:r>
          </w:p>
        </w:tc>
        <w:tc>
          <w:tcPr>
            <w:tcW w:w="2520" w:type="dxa"/>
            <w:shd w:val="clear" w:color="auto" w:fill="E7E6E6" w:themeFill="background2"/>
          </w:tcPr>
          <w:p w14:paraId="77BBE897" w14:textId="21538B43" w:rsidR="00085EF3" w:rsidRDefault="00085EF3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-</w:t>
            </w:r>
            <w:r w:rsidRPr="00761339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Distribute </w:t>
            </w:r>
            <w:r w:rsidRPr="00761339">
              <w:rPr>
                <w:i/>
                <w:sz w:val="20"/>
                <w:szCs w:val="20"/>
              </w:rPr>
              <w:t xml:space="preserve">SEL implementation </w:t>
            </w:r>
            <w:r>
              <w:rPr>
                <w:i/>
                <w:sz w:val="20"/>
                <w:szCs w:val="20"/>
              </w:rPr>
              <w:t xml:space="preserve">survey to all staff </w:t>
            </w:r>
          </w:p>
          <w:p w14:paraId="24CBCC35" w14:textId="268E010B" w:rsidR="00085EF3" w:rsidRPr="00761339" w:rsidRDefault="00085EF3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E7E6E6" w:themeFill="background2"/>
          </w:tcPr>
          <w:p w14:paraId="3965C60D" w14:textId="3E5C3B4F" w:rsidR="00085EF3" w:rsidRPr="00761339" w:rsidRDefault="00085EF3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Staff focus groups in grade level meetings re: vision, student strengths and needs</w:t>
            </w:r>
          </w:p>
        </w:tc>
        <w:tc>
          <w:tcPr>
            <w:tcW w:w="2520" w:type="dxa"/>
            <w:shd w:val="clear" w:color="auto" w:fill="E7E6E6" w:themeFill="background2"/>
          </w:tcPr>
          <w:p w14:paraId="106BAE6D" w14:textId="2E8C35D1" w:rsidR="00085EF3" w:rsidRPr="00761339" w:rsidRDefault="00085EF3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Mid-year staff/ community/ student survey on school climate</w:t>
            </w:r>
          </w:p>
        </w:tc>
        <w:tc>
          <w:tcPr>
            <w:tcW w:w="2790" w:type="dxa"/>
            <w:shd w:val="clear" w:color="auto" w:fill="E7E6E6" w:themeFill="background2"/>
          </w:tcPr>
          <w:p w14:paraId="01EDFDE4" w14:textId="5F26F9EC" w:rsidR="00085EF3" w:rsidRPr="00761339" w:rsidRDefault="00085EF3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SEL team does a Learning Walk</w:t>
            </w:r>
          </w:p>
          <w:p w14:paraId="3BD404DB" w14:textId="2231BDA4" w:rsidR="00085EF3" w:rsidRPr="00761339" w:rsidRDefault="00085EF3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Staff feedback from professional learning day</w:t>
            </w:r>
          </w:p>
        </w:tc>
      </w:tr>
    </w:tbl>
    <w:p w14:paraId="68427FD5" w14:textId="77777777" w:rsidR="005F0CBA" w:rsidRPr="000E065A" w:rsidRDefault="005F0CBA">
      <w:pPr>
        <w:rPr>
          <w:rFonts w:ascii="Helvetica" w:hAnsi="Helvetica"/>
          <w:sz w:val="13"/>
          <w:szCs w:val="20"/>
        </w:rPr>
      </w:pPr>
    </w:p>
    <w:tbl>
      <w:tblPr>
        <w:tblStyle w:val="GridTable5Dark-Accent2"/>
        <w:tblW w:w="1422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1620"/>
        <w:gridCol w:w="2340"/>
        <w:gridCol w:w="2520"/>
        <w:gridCol w:w="2430"/>
        <w:gridCol w:w="2520"/>
        <w:gridCol w:w="2790"/>
      </w:tblGrid>
      <w:tr w:rsidR="00085EF3" w:rsidRPr="005F0CBA" w14:paraId="75DAAEC0" w14:textId="77777777" w:rsidTr="00EA1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1DA1B1C8" w14:textId="77777777" w:rsidR="00085EF3" w:rsidRPr="005F0CBA" w:rsidRDefault="00085EF3" w:rsidP="001D6F5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</w:tcPr>
          <w:p w14:paraId="6419DCB2" w14:textId="77777777" w:rsidR="00085EF3" w:rsidRPr="00761339" w:rsidRDefault="00085EF3" w:rsidP="001D6F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Feb.</w:t>
            </w:r>
          </w:p>
        </w:tc>
        <w:tc>
          <w:tcPr>
            <w:tcW w:w="2520" w:type="dxa"/>
          </w:tcPr>
          <w:p w14:paraId="4F3494F8" w14:textId="77777777" w:rsidR="00085EF3" w:rsidRPr="00761339" w:rsidRDefault="00085EF3" w:rsidP="001D6F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March</w:t>
            </w:r>
          </w:p>
        </w:tc>
        <w:tc>
          <w:tcPr>
            <w:tcW w:w="2430" w:type="dxa"/>
          </w:tcPr>
          <w:p w14:paraId="2F43D50C" w14:textId="77777777" w:rsidR="00085EF3" w:rsidRPr="00761339" w:rsidRDefault="00085EF3" w:rsidP="001D6F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April</w:t>
            </w:r>
          </w:p>
        </w:tc>
        <w:tc>
          <w:tcPr>
            <w:tcW w:w="2520" w:type="dxa"/>
          </w:tcPr>
          <w:p w14:paraId="5850F6DD" w14:textId="77777777" w:rsidR="00085EF3" w:rsidRPr="00761339" w:rsidRDefault="00085EF3" w:rsidP="001D6F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May</w:t>
            </w:r>
          </w:p>
        </w:tc>
        <w:tc>
          <w:tcPr>
            <w:tcW w:w="2790" w:type="dxa"/>
          </w:tcPr>
          <w:p w14:paraId="351B5D65" w14:textId="77777777" w:rsidR="00085EF3" w:rsidRPr="00761339" w:rsidRDefault="00085EF3" w:rsidP="001D6F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61339">
              <w:rPr>
                <w:szCs w:val="20"/>
              </w:rPr>
              <w:t>June</w:t>
            </w:r>
          </w:p>
        </w:tc>
      </w:tr>
      <w:tr w:rsidR="00085EF3" w:rsidRPr="005F0CBA" w14:paraId="7FEA6F38" w14:textId="77777777" w:rsidTr="00EA1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616EEB64" w14:textId="77777777" w:rsidR="00085EF3" w:rsidRPr="00761339" w:rsidRDefault="00085EF3" w:rsidP="001D6F5F">
            <w:pPr>
              <w:rPr>
                <w:b w:val="0"/>
                <w:bCs w:val="0"/>
                <w:sz w:val="22"/>
                <w:szCs w:val="20"/>
              </w:rPr>
            </w:pPr>
          </w:p>
          <w:p w14:paraId="77494E0A" w14:textId="77777777" w:rsidR="00085EF3" w:rsidRPr="00761339" w:rsidRDefault="00085EF3" w:rsidP="001D6F5F">
            <w:pPr>
              <w:rPr>
                <w:b w:val="0"/>
                <w:bCs w:val="0"/>
                <w:sz w:val="22"/>
                <w:szCs w:val="20"/>
              </w:rPr>
            </w:pPr>
            <w:r w:rsidRPr="00761339">
              <w:rPr>
                <w:sz w:val="22"/>
                <w:szCs w:val="20"/>
              </w:rPr>
              <w:t xml:space="preserve">SEL Team </w:t>
            </w:r>
            <w:r w:rsidRPr="00761339">
              <w:rPr>
                <w:sz w:val="22"/>
                <w:szCs w:val="20"/>
              </w:rPr>
              <w:br/>
              <w:t>Action Steps</w:t>
            </w:r>
          </w:p>
          <w:p w14:paraId="5243D95B" w14:textId="77777777" w:rsidR="00085EF3" w:rsidRPr="00761339" w:rsidRDefault="00085EF3" w:rsidP="001D6F5F">
            <w:pPr>
              <w:rPr>
                <w:sz w:val="22"/>
                <w:szCs w:val="20"/>
              </w:rPr>
            </w:pPr>
          </w:p>
        </w:tc>
        <w:tc>
          <w:tcPr>
            <w:tcW w:w="2340" w:type="dxa"/>
            <w:shd w:val="clear" w:color="auto" w:fill="E7E6E6" w:themeFill="background2"/>
          </w:tcPr>
          <w:p w14:paraId="3600B405" w14:textId="77777777" w:rsidR="00085EF3" w:rsidRPr="00761339" w:rsidRDefault="00085EF3" w:rsidP="001D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Establish selection criteria with advisory council</w:t>
            </w:r>
          </w:p>
          <w:p w14:paraId="5406EEE5" w14:textId="5B02184E" w:rsidR="00085EF3" w:rsidRPr="00761339" w:rsidRDefault="00085EF3" w:rsidP="001D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Identify 3-5 possible evidence-based programs</w:t>
            </w:r>
          </w:p>
        </w:tc>
        <w:tc>
          <w:tcPr>
            <w:tcW w:w="2520" w:type="dxa"/>
            <w:shd w:val="clear" w:color="auto" w:fill="E7E6E6" w:themeFill="background2"/>
          </w:tcPr>
          <w:p w14:paraId="2907A12F" w14:textId="77777777" w:rsidR="00085EF3" w:rsidRPr="00761339" w:rsidRDefault="00085EF3" w:rsidP="001D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Coordinate pilot of 1-2 evidence-based programs in classrooms from each grade band</w:t>
            </w:r>
          </w:p>
        </w:tc>
        <w:tc>
          <w:tcPr>
            <w:tcW w:w="2430" w:type="dxa"/>
            <w:shd w:val="clear" w:color="auto" w:fill="E7E6E6" w:themeFill="background2"/>
          </w:tcPr>
          <w:p w14:paraId="24BF4152" w14:textId="77777777" w:rsidR="00085EF3" w:rsidRPr="00761339" w:rsidRDefault="00085EF3" w:rsidP="001D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Share learnings from pilot program with community</w:t>
            </w:r>
          </w:p>
          <w:p w14:paraId="5839B7EF" w14:textId="77777777" w:rsidR="00085EF3" w:rsidRPr="00761339" w:rsidRDefault="00085EF3" w:rsidP="001D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Plan how to scale up throughout school next year</w:t>
            </w:r>
          </w:p>
        </w:tc>
        <w:tc>
          <w:tcPr>
            <w:tcW w:w="2520" w:type="dxa"/>
            <w:shd w:val="clear" w:color="auto" w:fill="E7E6E6" w:themeFill="background2"/>
          </w:tcPr>
          <w:p w14:paraId="3952412A" w14:textId="77777777" w:rsidR="00085EF3" w:rsidRPr="00761339" w:rsidRDefault="00085EF3" w:rsidP="001D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Coordinate SEL content for June professional learning day</w:t>
            </w:r>
          </w:p>
        </w:tc>
        <w:tc>
          <w:tcPr>
            <w:tcW w:w="2790" w:type="dxa"/>
            <w:shd w:val="clear" w:color="auto" w:fill="E7E6E6" w:themeFill="background2"/>
          </w:tcPr>
          <w:p w14:paraId="239AACF8" w14:textId="77777777" w:rsidR="00085EF3" w:rsidRPr="00761339" w:rsidRDefault="00085EF3" w:rsidP="001D6F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Revise goals and implementation plan for next year</w:t>
            </w:r>
          </w:p>
        </w:tc>
      </w:tr>
      <w:tr w:rsidR="00085EF3" w:rsidRPr="005F0CBA" w14:paraId="2C20110D" w14:textId="77777777" w:rsidTr="00B02647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</w:tcPr>
          <w:p w14:paraId="503A75EC" w14:textId="6DE8D0EC" w:rsidR="00085EF3" w:rsidRPr="00761339" w:rsidRDefault="00085EF3" w:rsidP="001D6F5F">
            <w:pPr>
              <w:rPr>
                <w:b w:val="0"/>
                <w:bCs w:val="0"/>
                <w:sz w:val="22"/>
                <w:szCs w:val="20"/>
              </w:rPr>
            </w:pPr>
            <w:r w:rsidRPr="00761339">
              <w:rPr>
                <w:sz w:val="22"/>
                <w:szCs w:val="20"/>
              </w:rPr>
              <w:t xml:space="preserve">Benchmark Data for Continuous </w:t>
            </w:r>
            <w:r w:rsidRPr="00B56903">
              <w:rPr>
                <w:sz w:val="22"/>
                <w:szCs w:val="20"/>
              </w:rPr>
              <w:t>Improvement</w:t>
            </w:r>
          </w:p>
        </w:tc>
        <w:tc>
          <w:tcPr>
            <w:tcW w:w="2340" w:type="dxa"/>
            <w:shd w:val="clear" w:color="auto" w:fill="E7E6E6" w:themeFill="background2"/>
          </w:tcPr>
          <w:p w14:paraId="6FF4BE9D" w14:textId="77777777" w:rsidR="00085EF3" w:rsidRPr="00761339" w:rsidRDefault="00085EF3" w:rsidP="001D6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E7E6E6" w:themeFill="background2"/>
          </w:tcPr>
          <w:p w14:paraId="1B419003" w14:textId="77777777" w:rsidR="00085EF3" w:rsidRPr="00761339" w:rsidRDefault="00085EF3" w:rsidP="001D6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E7E6E6" w:themeFill="background2"/>
          </w:tcPr>
          <w:p w14:paraId="2342C8BA" w14:textId="77777777" w:rsidR="00085EF3" w:rsidRPr="00761339" w:rsidRDefault="00085EF3" w:rsidP="001D6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Teacher and student feedback from pilot classrooms</w:t>
            </w:r>
          </w:p>
        </w:tc>
        <w:tc>
          <w:tcPr>
            <w:tcW w:w="2520" w:type="dxa"/>
            <w:shd w:val="clear" w:color="auto" w:fill="E7E6E6" w:themeFill="background2"/>
          </w:tcPr>
          <w:p w14:paraId="340B4927" w14:textId="77777777" w:rsidR="00085EF3" w:rsidRPr="00761339" w:rsidRDefault="00085EF3" w:rsidP="001D6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End of year learning walk and school climate survey</w:t>
            </w:r>
          </w:p>
        </w:tc>
        <w:tc>
          <w:tcPr>
            <w:tcW w:w="2790" w:type="dxa"/>
            <w:shd w:val="clear" w:color="auto" w:fill="E7E6E6" w:themeFill="background2"/>
          </w:tcPr>
          <w:p w14:paraId="5EAC28EA" w14:textId="77777777" w:rsidR="00085EF3" w:rsidRDefault="00085EF3" w:rsidP="001D6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761339">
              <w:rPr>
                <w:i/>
                <w:sz w:val="20"/>
                <w:szCs w:val="20"/>
              </w:rPr>
              <w:t>-Staff feedback from professional learning day</w:t>
            </w:r>
          </w:p>
          <w:p w14:paraId="6412464E" w14:textId="49BCD422" w:rsidR="00085EF3" w:rsidRPr="00761339" w:rsidRDefault="00085EF3" w:rsidP="001D6F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  <w:r w:rsidRPr="00761339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Distribute </w:t>
            </w:r>
            <w:r w:rsidRPr="00761339">
              <w:rPr>
                <w:i/>
                <w:sz w:val="20"/>
                <w:szCs w:val="20"/>
              </w:rPr>
              <w:t xml:space="preserve">SEL implementation </w:t>
            </w:r>
            <w:r>
              <w:rPr>
                <w:i/>
                <w:sz w:val="20"/>
                <w:szCs w:val="20"/>
              </w:rPr>
              <w:t xml:space="preserve">survey to all staff </w:t>
            </w:r>
          </w:p>
        </w:tc>
      </w:tr>
    </w:tbl>
    <w:p w14:paraId="6514B9C5" w14:textId="77777777" w:rsidR="00761339" w:rsidRDefault="00761339">
      <w:pPr>
        <w:rPr>
          <w:sz w:val="21"/>
          <w:szCs w:val="20"/>
        </w:rPr>
        <w:sectPr w:rsidR="00761339" w:rsidSect="00F55464">
          <w:headerReference w:type="default" r:id="rId10"/>
          <w:footerReference w:type="default" r:id="rId11"/>
          <w:headerReference w:type="first" r:id="rId12"/>
          <w:footerReference w:type="first" r:id="rId13"/>
          <w:pgSz w:w="15840" w:h="12240" w:orient="landscape"/>
          <w:pgMar w:top="1183" w:right="1080" w:bottom="1080" w:left="1080" w:header="288" w:footer="288" w:gutter="0"/>
          <w:cols w:space="720"/>
          <w:titlePg/>
          <w:docGrid w:linePitch="360"/>
        </w:sectPr>
      </w:pPr>
    </w:p>
    <w:p w14:paraId="27F01B6C" w14:textId="2F4D09DF" w:rsidR="00D31C66" w:rsidRDefault="00B70920">
      <w:pPr>
        <w:rPr>
          <w:sz w:val="22"/>
          <w:szCs w:val="20"/>
        </w:rPr>
      </w:pPr>
      <w:r w:rsidRPr="00761339">
        <w:rPr>
          <w:sz w:val="22"/>
          <w:szCs w:val="20"/>
        </w:rPr>
        <w:lastRenderedPageBreak/>
        <w:t>From here, determine how often the</w:t>
      </w:r>
      <w:r w:rsidR="00863419" w:rsidRPr="00761339">
        <w:rPr>
          <w:sz w:val="22"/>
          <w:szCs w:val="20"/>
        </w:rPr>
        <w:t xml:space="preserve"> SEL</w:t>
      </w:r>
      <w:r w:rsidRPr="00761339">
        <w:rPr>
          <w:sz w:val="22"/>
          <w:szCs w:val="20"/>
        </w:rPr>
        <w:t xml:space="preserve"> team should meet (we recommend at least monthly) and plot out the </w:t>
      </w:r>
      <w:r w:rsidRPr="00761339">
        <w:rPr>
          <w:b/>
          <w:sz w:val="22"/>
          <w:szCs w:val="20"/>
        </w:rPr>
        <w:t>core agenda items</w:t>
      </w:r>
      <w:r w:rsidRPr="00761339">
        <w:rPr>
          <w:sz w:val="22"/>
          <w:szCs w:val="20"/>
        </w:rPr>
        <w:t xml:space="preserve"> </w:t>
      </w:r>
      <w:r w:rsidR="00C72DBC" w:rsidRPr="00761339">
        <w:rPr>
          <w:sz w:val="22"/>
          <w:szCs w:val="20"/>
        </w:rPr>
        <w:t>for each month</w:t>
      </w:r>
      <w:r w:rsidR="00D31C66" w:rsidRPr="00761339">
        <w:rPr>
          <w:sz w:val="22"/>
          <w:szCs w:val="20"/>
        </w:rPr>
        <w:t xml:space="preserve">.  Here’s </w:t>
      </w:r>
      <w:r w:rsidR="00562BCC">
        <w:rPr>
          <w:sz w:val="22"/>
          <w:szCs w:val="20"/>
        </w:rPr>
        <w:t>an example of how an SEL team might generate more specific</w:t>
      </w:r>
      <w:r w:rsidR="00D31C66" w:rsidRPr="00761339">
        <w:rPr>
          <w:sz w:val="22"/>
          <w:szCs w:val="20"/>
        </w:rPr>
        <w:t xml:space="preserve"> agenda items</w:t>
      </w:r>
      <w:r w:rsidR="00562BCC">
        <w:rPr>
          <w:sz w:val="22"/>
          <w:szCs w:val="20"/>
        </w:rPr>
        <w:t xml:space="preserve"> for their meetings</w:t>
      </w:r>
      <w:r w:rsidR="00D31C66" w:rsidRPr="00761339">
        <w:rPr>
          <w:sz w:val="22"/>
          <w:szCs w:val="20"/>
        </w:rPr>
        <w:t xml:space="preserve"> </w:t>
      </w:r>
      <w:r w:rsidR="00562BCC">
        <w:rPr>
          <w:sz w:val="22"/>
          <w:szCs w:val="20"/>
        </w:rPr>
        <w:t>using the sketch from the previous page as a guide</w:t>
      </w:r>
      <w:r w:rsidR="00D31C66" w:rsidRPr="00761339">
        <w:rPr>
          <w:sz w:val="22"/>
          <w:szCs w:val="20"/>
        </w:rPr>
        <w:t>:</w:t>
      </w:r>
    </w:p>
    <w:p w14:paraId="2759B147" w14:textId="77777777" w:rsidR="00761339" w:rsidRPr="00761339" w:rsidRDefault="00761339">
      <w:pPr>
        <w:rPr>
          <w:sz w:val="22"/>
          <w:szCs w:val="20"/>
        </w:rPr>
      </w:pPr>
    </w:p>
    <w:tbl>
      <w:tblPr>
        <w:tblStyle w:val="GridTable5Dark-Accent2"/>
        <w:tblW w:w="10710" w:type="dxa"/>
        <w:tblInd w:w="-365" w:type="dxa"/>
        <w:tblLook w:val="04A0" w:firstRow="1" w:lastRow="0" w:firstColumn="1" w:lastColumn="0" w:noHBand="0" w:noVBand="1"/>
      </w:tblPr>
      <w:tblGrid>
        <w:gridCol w:w="663"/>
        <w:gridCol w:w="5223"/>
        <w:gridCol w:w="779"/>
        <w:gridCol w:w="4045"/>
      </w:tblGrid>
      <w:tr w:rsidR="00D31C66" w14:paraId="44E67AE4" w14:textId="77777777" w:rsidTr="002F75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gridSpan w:val="4"/>
          </w:tcPr>
          <w:p w14:paraId="2B21A5E8" w14:textId="09F76D52" w:rsidR="00D31C66" w:rsidRPr="00562BCC" w:rsidRDefault="00404CF1" w:rsidP="00562BCC">
            <w:pPr>
              <w:jc w:val="center"/>
              <w:rPr>
                <w:szCs w:val="20"/>
              </w:rPr>
            </w:pPr>
            <w:r>
              <w:rPr>
                <w:szCs w:val="20"/>
              </w:rPr>
              <w:t>Sample C</w:t>
            </w:r>
            <w:r w:rsidR="00D31C66" w:rsidRPr="00562BCC">
              <w:rPr>
                <w:szCs w:val="20"/>
              </w:rPr>
              <w:t xml:space="preserve">ore </w:t>
            </w:r>
            <w:r>
              <w:rPr>
                <w:szCs w:val="20"/>
              </w:rPr>
              <w:t>A</w:t>
            </w:r>
            <w:r w:rsidR="00D31C66" w:rsidRPr="00562BCC">
              <w:rPr>
                <w:szCs w:val="20"/>
              </w:rPr>
              <w:t xml:space="preserve">genda </w:t>
            </w:r>
            <w:r>
              <w:rPr>
                <w:szCs w:val="20"/>
              </w:rPr>
              <w:t>I</w:t>
            </w:r>
            <w:r w:rsidR="00D31C66" w:rsidRPr="00562BCC">
              <w:rPr>
                <w:szCs w:val="20"/>
              </w:rPr>
              <w:t>tems for SEL Team Meetings</w:t>
            </w:r>
          </w:p>
        </w:tc>
      </w:tr>
      <w:tr w:rsidR="002F7515" w14:paraId="6D82BC9E" w14:textId="77777777" w:rsidTr="002F7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136D5644" w14:textId="04A3EF71" w:rsidR="00D31C66" w:rsidRDefault="00D31C66" w:rsidP="00AB13F9">
            <w:pPr>
              <w:jc w:val="center"/>
              <w:rPr>
                <w:sz w:val="21"/>
                <w:szCs w:val="20"/>
              </w:rPr>
            </w:pPr>
            <w:r>
              <w:rPr>
                <w:sz w:val="21"/>
                <w:szCs w:val="20"/>
              </w:rPr>
              <w:t>Sept.</w:t>
            </w:r>
          </w:p>
        </w:tc>
        <w:tc>
          <w:tcPr>
            <w:tcW w:w="5223" w:type="dxa"/>
            <w:shd w:val="clear" w:color="auto" w:fill="E7E6E6" w:themeFill="background2"/>
          </w:tcPr>
          <w:p w14:paraId="5E544D76" w14:textId="77777777" w:rsidR="00451836" w:rsidRDefault="00451836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Develop SEL team norms</w:t>
            </w:r>
          </w:p>
          <w:p w14:paraId="22250664" w14:textId="7CD213FA" w:rsidR="00D31C66" w:rsidRPr="002F7515" w:rsidRDefault="00451836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Define roles and responsibilities for all team members</w:t>
            </w:r>
            <w:r>
              <w:rPr>
                <w:sz w:val="18"/>
                <w:szCs w:val="20"/>
              </w:rPr>
              <w:br/>
            </w:r>
            <w:r w:rsidR="002F7515">
              <w:rPr>
                <w:sz w:val="18"/>
                <w:szCs w:val="20"/>
              </w:rPr>
              <w:t>-</w:t>
            </w:r>
            <w:r w:rsidR="00226BBC" w:rsidRPr="002F7515">
              <w:rPr>
                <w:sz w:val="18"/>
                <w:szCs w:val="20"/>
              </w:rPr>
              <w:t>Prepare agenda/rehearse presentation and activity to create shared vision and agreements at staff meeting, make exit slip, assign responsibilities</w:t>
            </w:r>
          </w:p>
          <w:p w14:paraId="64931896" w14:textId="3C01293F" w:rsidR="00226BBC" w:rsidRPr="002F7515" w:rsidRDefault="002F7515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226BBC" w:rsidRPr="002F7515">
              <w:rPr>
                <w:sz w:val="18"/>
                <w:szCs w:val="20"/>
              </w:rPr>
              <w:t>Determine materials for family night exhibit, edit the sample presentation, create a one-pager for families to take away, assign responsibilities</w:t>
            </w:r>
          </w:p>
        </w:tc>
        <w:tc>
          <w:tcPr>
            <w:tcW w:w="779" w:type="dxa"/>
            <w:shd w:val="clear" w:color="auto" w:fill="ED7D31" w:themeFill="accent2"/>
            <w:vAlign w:val="center"/>
          </w:tcPr>
          <w:p w14:paraId="7A2320EF" w14:textId="36147513" w:rsidR="00D31C66" w:rsidRPr="00761339" w:rsidRDefault="00D31C66" w:rsidP="00AB1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1"/>
                <w:szCs w:val="20"/>
              </w:rPr>
            </w:pPr>
            <w:r w:rsidRPr="00761339">
              <w:rPr>
                <w:b/>
                <w:color w:val="FFFFFF" w:themeColor="background1"/>
                <w:sz w:val="21"/>
                <w:szCs w:val="20"/>
              </w:rPr>
              <w:t>Feb.</w:t>
            </w:r>
          </w:p>
        </w:tc>
        <w:tc>
          <w:tcPr>
            <w:tcW w:w="4045" w:type="dxa"/>
            <w:shd w:val="clear" w:color="auto" w:fill="E7E6E6" w:themeFill="background2"/>
          </w:tcPr>
          <w:p w14:paraId="144EE384" w14:textId="199C08A3" w:rsidR="00D31C66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F</w:t>
            </w:r>
            <w:r w:rsidR="006152AF" w:rsidRPr="002F7515">
              <w:rPr>
                <w:sz w:val="18"/>
                <w:szCs w:val="18"/>
              </w:rPr>
              <w:t>inish recruiting Advisory Council and set up meeting to define selection criteria</w:t>
            </w:r>
          </w:p>
          <w:p w14:paraId="300BFB1D" w14:textId="12040865" w:rsidR="006152AF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6152AF" w:rsidRPr="002F7515">
              <w:rPr>
                <w:sz w:val="18"/>
                <w:szCs w:val="18"/>
              </w:rPr>
              <w:t>Narrow list of evidence-based programs to review, assign responsibilities to collect sample materials</w:t>
            </w:r>
          </w:p>
          <w:p w14:paraId="30B366FD" w14:textId="27D57A69" w:rsidR="006152AF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6152AF" w:rsidRPr="002F7515">
              <w:rPr>
                <w:sz w:val="18"/>
                <w:szCs w:val="18"/>
              </w:rPr>
              <w:t xml:space="preserve">Check in about climate support for select classrooms, communicate with teachers about </w:t>
            </w:r>
            <w:r>
              <w:rPr>
                <w:sz w:val="18"/>
                <w:szCs w:val="18"/>
              </w:rPr>
              <w:t>inviting</w:t>
            </w:r>
            <w:r w:rsidR="006152AF" w:rsidRPr="002F7515">
              <w:rPr>
                <w:sz w:val="18"/>
                <w:szCs w:val="18"/>
              </w:rPr>
              <w:t xml:space="preserve"> others to observe their class meetings, coordinate sub schedule for teachers to visit one another’s classrooms</w:t>
            </w:r>
          </w:p>
        </w:tc>
      </w:tr>
      <w:tr w:rsidR="002F7515" w14:paraId="615B7036" w14:textId="77777777" w:rsidTr="002F75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4B8AE8E4" w14:textId="48765D47" w:rsidR="00D31C66" w:rsidRDefault="00D31C66" w:rsidP="00AB13F9">
            <w:pPr>
              <w:jc w:val="center"/>
              <w:rPr>
                <w:sz w:val="21"/>
                <w:szCs w:val="20"/>
              </w:rPr>
            </w:pPr>
            <w:r>
              <w:rPr>
                <w:sz w:val="21"/>
                <w:szCs w:val="20"/>
              </w:rPr>
              <w:t>Oct.</w:t>
            </w:r>
          </w:p>
        </w:tc>
        <w:tc>
          <w:tcPr>
            <w:tcW w:w="5223" w:type="dxa"/>
            <w:shd w:val="clear" w:color="auto" w:fill="E7E6E6" w:themeFill="background2"/>
          </w:tcPr>
          <w:p w14:paraId="08B77348" w14:textId="591E6C80" w:rsidR="00226BBC" w:rsidRPr="002F7515" w:rsidRDefault="002F7515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226BBC" w:rsidRPr="002F7515">
              <w:rPr>
                <w:sz w:val="18"/>
                <w:szCs w:val="20"/>
              </w:rPr>
              <w:t xml:space="preserve">Organize </w:t>
            </w:r>
            <w:r>
              <w:rPr>
                <w:sz w:val="18"/>
                <w:szCs w:val="20"/>
              </w:rPr>
              <w:t>&amp;</w:t>
            </w:r>
            <w:r w:rsidR="00226BBC" w:rsidRPr="002F7515">
              <w:rPr>
                <w:sz w:val="18"/>
                <w:szCs w:val="20"/>
              </w:rPr>
              <w:t xml:space="preserve"> review staff feedback from shared vision staff meeting </w:t>
            </w:r>
          </w:p>
          <w:p w14:paraId="7DC66FB6" w14:textId="6B2DB58D" w:rsidR="00AB13F9" w:rsidRPr="002F7515" w:rsidRDefault="002F7515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 xml:space="preserve">Create version of shared vision </w:t>
            </w:r>
            <w:r>
              <w:rPr>
                <w:sz w:val="18"/>
                <w:szCs w:val="20"/>
              </w:rPr>
              <w:t>&amp;</w:t>
            </w:r>
            <w:r w:rsidR="00AB13F9" w:rsidRPr="002F7515">
              <w:rPr>
                <w:sz w:val="18"/>
                <w:szCs w:val="20"/>
              </w:rPr>
              <w:t xml:space="preserve"> agreements for staff to ratify</w:t>
            </w:r>
          </w:p>
          <w:p w14:paraId="6DABB66B" w14:textId="539AC0B5" w:rsidR="00D31C66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226BBC" w:rsidRPr="002F7515">
              <w:rPr>
                <w:sz w:val="18"/>
                <w:szCs w:val="20"/>
              </w:rPr>
              <w:t>Use feedback to generate key topics for professional learning</w:t>
            </w:r>
          </w:p>
          <w:p w14:paraId="2582B91D" w14:textId="72DFBB8A" w:rsidR="00AB13F9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Invite afterschool, recess, and mentoring partners to meeting to share vision draft and compare SEL goals</w:t>
            </w:r>
          </w:p>
          <w:p w14:paraId="2B155775" w14:textId="1268F3A7" w:rsidR="00AB13F9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Re-cap parent night, prepare follow</w:t>
            </w:r>
            <w:r w:rsidR="00C1198F"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up communication</w:t>
            </w:r>
            <w:r w:rsidR="00C1198F">
              <w:rPr>
                <w:sz w:val="18"/>
                <w:szCs w:val="20"/>
              </w:rPr>
              <w:t>,</w:t>
            </w:r>
            <w:r w:rsidR="00AB13F9" w:rsidRPr="002F7515">
              <w:rPr>
                <w:sz w:val="18"/>
                <w:szCs w:val="20"/>
              </w:rPr>
              <w:t xml:space="preserve"> and plan to share SEL vision</w:t>
            </w:r>
          </w:p>
        </w:tc>
        <w:tc>
          <w:tcPr>
            <w:tcW w:w="779" w:type="dxa"/>
            <w:shd w:val="clear" w:color="auto" w:fill="ED7D31" w:themeFill="accent2"/>
            <w:vAlign w:val="center"/>
          </w:tcPr>
          <w:p w14:paraId="6CC8FB2B" w14:textId="41C17579" w:rsidR="00D31C66" w:rsidRPr="00761339" w:rsidRDefault="00D31C66" w:rsidP="00AB1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21"/>
                <w:szCs w:val="20"/>
              </w:rPr>
            </w:pPr>
            <w:r w:rsidRPr="00761339">
              <w:rPr>
                <w:b/>
                <w:color w:val="FFFFFF" w:themeColor="background1"/>
                <w:sz w:val="21"/>
                <w:szCs w:val="20"/>
              </w:rPr>
              <w:t>March</w:t>
            </w:r>
          </w:p>
        </w:tc>
        <w:tc>
          <w:tcPr>
            <w:tcW w:w="4045" w:type="dxa"/>
            <w:shd w:val="clear" w:color="auto" w:fill="E7E6E6" w:themeFill="background2"/>
          </w:tcPr>
          <w:p w14:paraId="38AB1982" w14:textId="43C5E2AA" w:rsidR="002F7515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HanziPen TC"/>
                <w:sz w:val="18"/>
                <w:szCs w:val="18"/>
              </w:rPr>
            </w:pPr>
            <w:r>
              <w:rPr>
                <w:rFonts w:eastAsia="HanziPen TC"/>
                <w:sz w:val="18"/>
                <w:szCs w:val="18"/>
              </w:rPr>
              <w:t>-</w:t>
            </w:r>
            <w:r w:rsidR="002F7515" w:rsidRPr="002F7515">
              <w:rPr>
                <w:rFonts w:eastAsia="HanziPen TC"/>
                <w:sz w:val="18"/>
                <w:szCs w:val="18"/>
              </w:rPr>
              <w:t>Set up meeting for Advisory Council to review programs and provide feedback, organize their feedback to review as a team</w:t>
            </w:r>
          </w:p>
          <w:p w14:paraId="5EA46D7D" w14:textId="19956967" w:rsidR="00761339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HanziPen TC"/>
                <w:sz w:val="18"/>
                <w:szCs w:val="18"/>
              </w:rPr>
            </w:pPr>
            <w:r>
              <w:rPr>
                <w:rFonts w:eastAsia="HanziPen TC"/>
                <w:sz w:val="18"/>
                <w:szCs w:val="18"/>
              </w:rPr>
              <w:t>-</w:t>
            </w:r>
            <w:r w:rsidR="00761339" w:rsidRPr="002F7515">
              <w:rPr>
                <w:rFonts w:eastAsia="HanziPen TC"/>
                <w:sz w:val="18"/>
                <w:szCs w:val="18"/>
              </w:rPr>
              <w:t>Prepare launch for pilot of 1-2 top evidence-based programs</w:t>
            </w:r>
          </w:p>
          <w:p w14:paraId="29F2E5EE" w14:textId="06DC3AF3" w:rsidR="00D31C66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HanziPen TC"/>
                <w:sz w:val="18"/>
                <w:szCs w:val="18"/>
              </w:rPr>
            </w:pPr>
            <w:r>
              <w:rPr>
                <w:rFonts w:eastAsia="HanziPen TC"/>
                <w:sz w:val="18"/>
                <w:szCs w:val="18"/>
              </w:rPr>
              <w:t>-</w:t>
            </w:r>
            <w:r w:rsidR="00761339" w:rsidRPr="002F7515">
              <w:rPr>
                <w:rFonts w:eastAsia="HanziPen TC"/>
                <w:sz w:val="18"/>
                <w:szCs w:val="18"/>
              </w:rPr>
              <w:t>Determine next steps for</w:t>
            </w:r>
            <w:r w:rsidR="002F7515" w:rsidRPr="002F7515">
              <w:rPr>
                <w:rFonts w:eastAsia="HanziPen TC"/>
                <w:sz w:val="18"/>
                <w:szCs w:val="18"/>
              </w:rPr>
              <w:t xml:space="preserve"> the</w:t>
            </w:r>
            <w:r w:rsidR="00761339" w:rsidRPr="002F7515">
              <w:rPr>
                <w:rFonts w:eastAsia="HanziPen TC"/>
                <w:sz w:val="18"/>
                <w:szCs w:val="18"/>
              </w:rPr>
              <w:t xml:space="preserve"> SEL Advisory Council</w:t>
            </w:r>
            <w:r w:rsidR="002F7515" w:rsidRPr="002F7515">
              <w:rPr>
                <w:rFonts w:eastAsia="HanziPen TC"/>
                <w:sz w:val="18"/>
                <w:szCs w:val="18"/>
              </w:rPr>
              <w:t xml:space="preserve"> </w:t>
            </w:r>
          </w:p>
          <w:p w14:paraId="75588E63" w14:textId="49CE24E3" w:rsidR="00761339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eastAsia="HanziPen TC"/>
                <w:sz w:val="18"/>
                <w:szCs w:val="18"/>
              </w:rPr>
              <w:t>-</w:t>
            </w:r>
            <w:r w:rsidR="002F7515" w:rsidRPr="002F7515">
              <w:rPr>
                <w:rFonts w:eastAsia="HanziPen TC"/>
                <w:sz w:val="18"/>
                <w:szCs w:val="18"/>
              </w:rPr>
              <w:t>Check in on c</w:t>
            </w:r>
            <w:r w:rsidR="00761339" w:rsidRPr="002F7515">
              <w:rPr>
                <w:rFonts w:eastAsia="HanziPen TC"/>
                <w:sz w:val="18"/>
                <w:szCs w:val="18"/>
              </w:rPr>
              <w:t>lassroom climate</w:t>
            </w:r>
            <w:r w:rsidR="002F7515" w:rsidRPr="002F7515">
              <w:rPr>
                <w:rFonts w:eastAsia="HanziPen TC"/>
                <w:sz w:val="18"/>
                <w:szCs w:val="18"/>
              </w:rPr>
              <w:t>/</w:t>
            </w:r>
            <w:r w:rsidR="00761339" w:rsidRPr="002F7515">
              <w:rPr>
                <w:rFonts w:eastAsia="HanziPen TC"/>
                <w:sz w:val="18"/>
                <w:szCs w:val="18"/>
              </w:rPr>
              <w:t xml:space="preserve"> </w:t>
            </w:r>
            <w:r w:rsidR="002F7515" w:rsidRPr="002F7515">
              <w:rPr>
                <w:rFonts w:eastAsia="HanziPen TC"/>
                <w:sz w:val="18"/>
                <w:szCs w:val="18"/>
              </w:rPr>
              <w:t xml:space="preserve">classroom visits </w:t>
            </w:r>
          </w:p>
        </w:tc>
      </w:tr>
      <w:tr w:rsidR="002F7515" w14:paraId="5EDBA147" w14:textId="77777777" w:rsidTr="002F7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0BECB863" w14:textId="01544E0F" w:rsidR="00D31C66" w:rsidRDefault="00D31C66" w:rsidP="00AB13F9">
            <w:pPr>
              <w:jc w:val="center"/>
              <w:rPr>
                <w:sz w:val="21"/>
                <w:szCs w:val="20"/>
              </w:rPr>
            </w:pPr>
            <w:r>
              <w:rPr>
                <w:sz w:val="21"/>
                <w:szCs w:val="20"/>
              </w:rPr>
              <w:t>Nov.</w:t>
            </w:r>
          </w:p>
        </w:tc>
        <w:tc>
          <w:tcPr>
            <w:tcW w:w="5223" w:type="dxa"/>
            <w:shd w:val="clear" w:color="auto" w:fill="E7E6E6" w:themeFill="background2"/>
          </w:tcPr>
          <w:p w14:paraId="7F48D35D" w14:textId="57113E60" w:rsidR="00D31C66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Plot out month-by-month social media plan to share SEL progress with families, invite input and partnership, assign responsibilities</w:t>
            </w:r>
          </w:p>
          <w:p w14:paraId="169F938A" w14:textId="4B92C0D7" w:rsidR="00AB13F9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Review list of potential partners and topics for staff/OST partner professional learning, assign team members to make inquiries</w:t>
            </w:r>
          </w:p>
          <w:p w14:paraId="59E8D9A5" w14:textId="57FCDB62" w:rsidR="00AB13F9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Prepare questions and assign responsibilities to facilitate focus groups in grade level team meetings</w:t>
            </w:r>
          </w:p>
          <w:p w14:paraId="136A6F9B" w14:textId="0A7E5817" w:rsidR="00AB13F9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Organize and review focus group data</w:t>
            </w:r>
            <w:r>
              <w:rPr>
                <w:sz w:val="18"/>
                <w:szCs w:val="20"/>
              </w:rPr>
              <w:t xml:space="preserve"> to plan ongoing support</w:t>
            </w:r>
          </w:p>
        </w:tc>
        <w:tc>
          <w:tcPr>
            <w:tcW w:w="779" w:type="dxa"/>
            <w:shd w:val="clear" w:color="auto" w:fill="ED7D31" w:themeFill="accent2"/>
            <w:vAlign w:val="center"/>
          </w:tcPr>
          <w:p w14:paraId="75484547" w14:textId="51854D16" w:rsidR="00D31C66" w:rsidRPr="00761339" w:rsidRDefault="00D31C66" w:rsidP="00AB1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1"/>
                <w:szCs w:val="20"/>
              </w:rPr>
            </w:pPr>
            <w:r w:rsidRPr="00761339">
              <w:rPr>
                <w:b/>
                <w:color w:val="FFFFFF" w:themeColor="background1"/>
                <w:sz w:val="21"/>
                <w:szCs w:val="20"/>
              </w:rPr>
              <w:t>April</w:t>
            </w:r>
          </w:p>
        </w:tc>
        <w:tc>
          <w:tcPr>
            <w:tcW w:w="4045" w:type="dxa"/>
            <w:shd w:val="clear" w:color="auto" w:fill="E7E6E6" w:themeFill="background2"/>
          </w:tcPr>
          <w:p w14:paraId="1321547F" w14:textId="046A038B" w:rsidR="00D31C66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2F7515" w:rsidRPr="002F7515">
              <w:rPr>
                <w:sz w:val="18"/>
                <w:szCs w:val="18"/>
              </w:rPr>
              <w:t>Assign responsibilities to meet with teachers and students in pilot classrooms</w:t>
            </w:r>
          </w:p>
          <w:p w14:paraId="7339D9B0" w14:textId="51820597" w:rsidR="002F7515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2F7515" w:rsidRPr="002F7515">
              <w:rPr>
                <w:sz w:val="18"/>
                <w:szCs w:val="18"/>
              </w:rPr>
              <w:t xml:space="preserve">Plan “open house” for staff and families to get familiar with </w:t>
            </w:r>
            <w:r>
              <w:rPr>
                <w:sz w:val="18"/>
                <w:szCs w:val="18"/>
              </w:rPr>
              <w:t xml:space="preserve">the </w:t>
            </w:r>
            <w:r w:rsidR="002F7515" w:rsidRPr="002F7515">
              <w:rPr>
                <w:sz w:val="18"/>
                <w:szCs w:val="18"/>
              </w:rPr>
              <w:t>program we’re leaning toward</w:t>
            </w:r>
          </w:p>
          <w:p w14:paraId="7096A8EE" w14:textId="041D537E" w:rsidR="002F7515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2F7515" w:rsidRPr="002F7515">
              <w:rPr>
                <w:sz w:val="18"/>
                <w:szCs w:val="18"/>
              </w:rPr>
              <w:t>Use staff and student feedback to inform plan for larger roll-out of program next year</w:t>
            </w:r>
          </w:p>
        </w:tc>
      </w:tr>
      <w:tr w:rsidR="002F7515" w14:paraId="09756977" w14:textId="77777777" w:rsidTr="002F75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2AC71383" w14:textId="788B6C4D" w:rsidR="00D31C66" w:rsidRDefault="00D31C66" w:rsidP="00AB13F9">
            <w:pPr>
              <w:jc w:val="center"/>
              <w:rPr>
                <w:sz w:val="21"/>
                <w:szCs w:val="20"/>
              </w:rPr>
            </w:pPr>
            <w:r>
              <w:rPr>
                <w:sz w:val="21"/>
                <w:szCs w:val="20"/>
              </w:rPr>
              <w:t>Dec.</w:t>
            </w:r>
          </w:p>
        </w:tc>
        <w:tc>
          <w:tcPr>
            <w:tcW w:w="5223" w:type="dxa"/>
            <w:shd w:val="clear" w:color="auto" w:fill="E7E6E6" w:themeFill="background2"/>
          </w:tcPr>
          <w:p w14:paraId="71D98BD8" w14:textId="2C0630CA" w:rsidR="00AB13F9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Edit CASEL’s staff/community/student survey and send out via multiple methods</w:t>
            </w:r>
          </w:p>
          <w:p w14:paraId="2ED97BDA" w14:textId="048A8556" w:rsidR="00AB13F9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Organize and review survey data and revisit implementation plan</w:t>
            </w:r>
          </w:p>
          <w:p w14:paraId="1B741910" w14:textId="0D7AE0E7" w:rsidR="006152AF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6152AF" w:rsidRPr="002F7515">
              <w:rPr>
                <w:sz w:val="18"/>
                <w:szCs w:val="20"/>
              </w:rPr>
              <w:t xml:space="preserve">Confirm presenters and content for </w:t>
            </w:r>
            <w:r w:rsidR="0017204C">
              <w:rPr>
                <w:sz w:val="18"/>
                <w:szCs w:val="20"/>
              </w:rPr>
              <w:t>professional learning</w:t>
            </w:r>
            <w:r w:rsidR="006152AF" w:rsidRPr="002F7515">
              <w:rPr>
                <w:sz w:val="18"/>
                <w:szCs w:val="20"/>
              </w:rPr>
              <w:t xml:space="preserve"> day in January, assign responsibilities, make exit slip</w:t>
            </w:r>
          </w:p>
          <w:p w14:paraId="32443F97" w14:textId="316834F3" w:rsidR="00D31C66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AB13F9" w:rsidRPr="002F7515">
              <w:rPr>
                <w:sz w:val="18"/>
                <w:szCs w:val="20"/>
              </w:rPr>
              <w:t>Prepare team to conduct Learning Walk in a supportive way!</w:t>
            </w:r>
          </w:p>
        </w:tc>
        <w:tc>
          <w:tcPr>
            <w:tcW w:w="779" w:type="dxa"/>
            <w:shd w:val="clear" w:color="auto" w:fill="ED7D31" w:themeFill="accent2"/>
            <w:vAlign w:val="center"/>
          </w:tcPr>
          <w:p w14:paraId="7F4843C4" w14:textId="5AD48749" w:rsidR="00D31C66" w:rsidRPr="00761339" w:rsidRDefault="00D31C66" w:rsidP="00AB1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21"/>
                <w:szCs w:val="20"/>
              </w:rPr>
            </w:pPr>
            <w:r w:rsidRPr="00761339">
              <w:rPr>
                <w:b/>
                <w:color w:val="FFFFFF" w:themeColor="background1"/>
                <w:sz w:val="21"/>
                <w:szCs w:val="20"/>
              </w:rPr>
              <w:t>May</w:t>
            </w:r>
          </w:p>
        </w:tc>
        <w:tc>
          <w:tcPr>
            <w:tcW w:w="4045" w:type="dxa"/>
            <w:shd w:val="clear" w:color="auto" w:fill="E7E6E6" w:themeFill="background2"/>
          </w:tcPr>
          <w:p w14:paraId="228F2720" w14:textId="2B591425" w:rsidR="00D31C66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2F7515" w:rsidRPr="002F7515">
              <w:rPr>
                <w:sz w:val="18"/>
                <w:szCs w:val="18"/>
              </w:rPr>
              <w:t>Prepare agenda/rehearse presentation and activity for end-of-year</w:t>
            </w:r>
            <w:r w:rsidR="00334632">
              <w:rPr>
                <w:sz w:val="18"/>
                <w:szCs w:val="18"/>
              </w:rPr>
              <w:t xml:space="preserve"> professional learning</w:t>
            </w:r>
            <w:r w:rsidR="002F7515" w:rsidRPr="002F7515">
              <w:rPr>
                <w:sz w:val="18"/>
                <w:szCs w:val="18"/>
              </w:rPr>
              <w:t xml:space="preserve"> day, make exit slip and assign responsibilities</w:t>
            </w:r>
          </w:p>
          <w:p w14:paraId="125CB416" w14:textId="7DAAD6C8" w:rsidR="002F7515" w:rsidRPr="002F7515" w:rsidRDefault="00982718" w:rsidP="002F7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E</w:t>
            </w:r>
            <w:r w:rsidR="002F7515" w:rsidRPr="002F7515">
              <w:rPr>
                <w:sz w:val="18"/>
                <w:szCs w:val="18"/>
              </w:rPr>
              <w:t>dit staff/family/student survey as needed and send out via multiple methods</w:t>
            </w:r>
          </w:p>
        </w:tc>
      </w:tr>
      <w:tr w:rsidR="002F7515" w14:paraId="75E35D5F" w14:textId="77777777" w:rsidTr="002F7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785BB9EB" w14:textId="0E1E8DC6" w:rsidR="00D31C66" w:rsidRDefault="00D31C66" w:rsidP="00AB13F9">
            <w:pPr>
              <w:jc w:val="center"/>
              <w:rPr>
                <w:sz w:val="21"/>
                <w:szCs w:val="20"/>
              </w:rPr>
            </w:pPr>
            <w:r>
              <w:rPr>
                <w:sz w:val="21"/>
                <w:szCs w:val="20"/>
              </w:rPr>
              <w:t>Jan.</w:t>
            </w:r>
          </w:p>
        </w:tc>
        <w:tc>
          <w:tcPr>
            <w:tcW w:w="5223" w:type="dxa"/>
            <w:shd w:val="clear" w:color="auto" w:fill="E7E6E6" w:themeFill="background2"/>
          </w:tcPr>
          <w:p w14:paraId="4CE37E84" w14:textId="1BBFA0C4" w:rsidR="006152AF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6152AF" w:rsidRPr="002F7515">
              <w:rPr>
                <w:sz w:val="18"/>
                <w:szCs w:val="20"/>
              </w:rPr>
              <w:t xml:space="preserve">Organize and review feedback from </w:t>
            </w:r>
            <w:r w:rsidR="0017204C">
              <w:rPr>
                <w:sz w:val="18"/>
                <w:szCs w:val="20"/>
              </w:rPr>
              <w:t>professional learning</w:t>
            </w:r>
            <w:r w:rsidR="006152AF" w:rsidRPr="002F7515">
              <w:rPr>
                <w:sz w:val="18"/>
                <w:szCs w:val="20"/>
              </w:rPr>
              <w:t xml:space="preserve"> day to inform plan for ongoing support</w:t>
            </w:r>
          </w:p>
          <w:p w14:paraId="63635B12" w14:textId="4FD3E920" w:rsidR="006152AF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6152AF" w:rsidRPr="002F7515">
              <w:rPr>
                <w:sz w:val="18"/>
                <w:szCs w:val="20"/>
              </w:rPr>
              <w:t>Review results of Learning Walk, areas of strength and classrooms that may need targeted climate support</w:t>
            </w:r>
          </w:p>
          <w:p w14:paraId="72000416" w14:textId="53F171F5" w:rsidR="006152AF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6152AF" w:rsidRPr="002F7515">
              <w:rPr>
                <w:sz w:val="18"/>
                <w:szCs w:val="20"/>
              </w:rPr>
              <w:t xml:space="preserve">Organize progress data to share with staff and families, assign communication responsibilities </w:t>
            </w:r>
          </w:p>
          <w:p w14:paraId="71F85558" w14:textId="70ADACC0" w:rsidR="006152AF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-</w:t>
            </w:r>
            <w:r w:rsidR="006152AF" w:rsidRPr="002F7515">
              <w:rPr>
                <w:sz w:val="18"/>
                <w:szCs w:val="20"/>
              </w:rPr>
              <w:t>Determine how we will convene an Advisory Council to assist with selecting an evidence-based program, assign responsibilities to make contacts</w:t>
            </w:r>
          </w:p>
        </w:tc>
        <w:tc>
          <w:tcPr>
            <w:tcW w:w="779" w:type="dxa"/>
            <w:shd w:val="clear" w:color="auto" w:fill="ED7D31" w:themeFill="accent2"/>
            <w:vAlign w:val="center"/>
          </w:tcPr>
          <w:p w14:paraId="5EEEFD3D" w14:textId="49BC3A8E" w:rsidR="00D31C66" w:rsidRPr="00761339" w:rsidRDefault="00D31C66" w:rsidP="00AB1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21"/>
                <w:szCs w:val="20"/>
              </w:rPr>
            </w:pPr>
            <w:r w:rsidRPr="00761339">
              <w:rPr>
                <w:b/>
                <w:color w:val="FFFFFF" w:themeColor="background1"/>
                <w:sz w:val="21"/>
                <w:szCs w:val="20"/>
              </w:rPr>
              <w:t>June</w:t>
            </w:r>
          </w:p>
        </w:tc>
        <w:tc>
          <w:tcPr>
            <w:tcW w:w="4045" w:type="dxa"/>
            <w:shd w:val="clear" w:color="auto" w:fill="E7E6E6" w:themeFill="background2"/>
          </w:tcPr>
          <w:p w14:paraId="288FB926" w14:textId="3C6AB8FF" w:rsidR="002F7515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2F7515" w:rsidRPr="002F7515">
              <w:rPr>
                <w:sz w:val="18"/>
                <w:szCs w:val="18"/>
              </w:rPr>
              <w:t>Complete Schoolwide SEL Rubric, compare results to last summer’s</w:t>
            </w:r>
            <w:r w:rsidR="00C1198F">
              <w:rPr>
                <w:sz w:val="18"/>
                <w:szCs w:val="18"/>
              </w:rPr>
              <w:t xml:space="preserve"> results</w:t>
            </w:r>
          </w:p>
          <w:p w14:paraId="2867FFDD" w14:textId="2B8A8837" w:rsidR="002F7515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2F7515" w:rsidRPr="002F7515">
              <w:rPr>
                <w:sz w:val="18"/>
                <w:szCs w:val="18"/>
              </w:rPr>
              <w:t xml:space="preserve">Organize and review staff feedback from </w:t>
            </w:r>
            <w:r w:rsidR="00334632">
              <w:rPr>
                <w:sz w:val="18"/>
                <w:szCs w:val="18"/>
              </w:rPr>
              <w:t>professional learning day</w:t>
            </w:r>
            <w:r w:rsidR="002F7515" w:rsidRPr="002F7515">
              <w:rPr>
                <w:sz w:val="18"/>
                <w:szCs w:val="18"/>
              </w:rPr>
              <w:t xml:space="preserve"> and survey data</w:t>
            </w:r>
          </w:p>
          <w:p w14:paraId="1175F923" w14:textId="124FCED7" w:rsidR="002F7515" w:rsidRPr="002F7515" w:rsidRDefault="00982718" w:rsidP="002F7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2F7515" w:rsidRPr="002F7515">
              <w:rPr>
                <w:sz w:val="18"/>
                <w:szCs w:val="18"/>
              </w:rPr>
              <w:t>Revisit goals and implementation plan, make adjustments for next year</w:t>
            </w:r>
          </w:p>
        </w:tc>
      </w:tr>
    </w:tbl>
    <w:p w14:paraId="5790CFA5" w14:textId="1B3AA731" w:rsidR="00D31C66" w:rsidRDefault="00D31C66">
      <w:pPr>
        <w:rPr>
          <w:sz w:val="21"/>
          <w:szCs w:val="20"/>
        </w:rPr>
      </w:pPr>
    </w:p>
    <w:p w14:paraId="57C971E9" w14:textId="4DB2987D" w:rsidR="00C72DBC" w:rsidRPr="0025083C" w:rsidRDefault="00863419">
      <w:pPr>
        <w:rPr>
          <w:sz w:val="21"/>
          <w:szCs w:val="20"/>
        </w:rPr>
      </w:pPr>
      <w:r w:rsidRPr="0025083C">
        <w:rPr>
          <w:sz w:val="21"/>
          <w:szCs w:val="20"/>
        </w:rPr>
        <w:t xml:space="preserve">Expect that incidental agenda items will arise throughout the year as well – we recommend setting up a structure for all team members to contribute </w:t>
      </w:r>
      <w:r w:rsidRPr="0025083C">
        <w:rPr>
          <w:b/>
          <w:sz w:val="21"/>
          <w:szCs w:val="20"/>
        </w:rPr>
        <w:t>additional agenda items</w:t>
      </w:r>
      <w:r w:rsidRPr="0025083C">
        <w:rPr>
          <w:sz w:val="21"/>
          <w:szCs w:val="20"/>
        </w:rPr>
        <w:t xml:space="preserve"> in advance of each meeting to stay responsive to needs as they arise and to promote equity of voice among the team.</w:t>
      </w:r>
    </w:p>
    <w:p w14:paraId="5EEE824D" w14:textId="77777777" w:rsidR="00C72DBC" w:rsidRDefault="00C72DBC">
      <w:pPr>
        <w:rPr>
          <w:rFonts w:ascii="Helvetica" w:hAnsi="Helvetica"/>
          <w:sz w:val="20"/>
          <w:szCs w:val="20"/>
        </w:rPr>
      </w:pPr>
    </w:p>
    <w:p w14:paraId="406ED467" w14:textId="77777777" w:rsidR="00863419" w:rsidRPr="00863419" w:rsidRDefault="00863419">
      <w:pPr>
        <w:rPr>
          <w:rFonts w:ascii="Helvetica" w:hAnsi="Helvetica"/>
          <w:b/>
          <w:color w:val="F68412"/>
          <w:sz w:val="28"/>
          <w:szCs w:val="20"/>
        </w:rPr>
      </w:pPr>
      <w:r w:rsidRPr="00863419">
        <w:rPr>
          <w:rFonts w:ascii="Helvetica" w:hAnsi="Helvetica"/>
          <w:b/>
          <w:color w:val="F68412"/>
          <w:sz w:val="28"/>
          <w:szCs w:val="20"/>
        </w:rPr>
        <w:t>Each Team Member Matters!</w:t>
      </w:r>
    </w:p>
    <w:p w14:paraId="3EF1F52C" w14:textId="77777777" w:rsidR="00863419" w:rsidRPr="000E065A" w:rsidRDefault="00863419">
      <w:pPr>
        <w:rPr>
          <w:rFonts w:ascii="Helvetica" w:hAnsi="Helvetica"/>
          <w:sz w:val="13"/>
          <w:szCs w:val="20"/>
        </w:rPr>
      </w:pPr>
    </w:p>
    <w:p w14:paraId="75662969" w14:textId="7B4A21DA" w:rsidR="00ED6D6B" w:rsidRPr="0025083C" w:rsidRDefault="00863419">
      <w:pPr>
        <w:rPr>
          <w:sz w:val="21"/>
          <w:szCs w:val="20"/>
        </w:rPr>
      </w:pPr>
      <w:r w:rsidRPr="0025083C">
        <w:rPr>
          <w:sz w:val="21"/>
          <w:szCs w:val="20"/>
        </w:rPr>
        <w:t xml:space="preserve">Each SEL team meeting agenda should include ways for every team member to contribute in a meaningful way.   By intentionally setting up norms, routines, and activities that build an inclusive team culture, team members will </w:t>
      </w:r>
      <w:r w:rsidR="00ED6D6B" w:rsidRPr="0025083C">
        <w:rPr>
          <w:sz w:val="21"/>
          <w:szCs w:val="20"/>
        </w:rPr>
        <w:t xml:space="preserve">be more likely to prioritize meetings and the tasks that take place outside of meetings.  This </w:t>
      </w:r>
      <w:r w:rsidR="00E72DA2" w:rsidRPr="0025083C">
        <w:rPr>
          <w:sz w:val="21"/>
          <w:szCs w:val="20"/>
        </w:rPr>
        <w:t xml:space="preserve">also </w:t>
      </w:r>
      <w:r w:rsidR="00ED6D6B" w:rsidRPr="0025083C">
        <w:rPr>
          <w:sz w:val="21"/>
          <w:szCs w:val="20"/>
        </w:rPr>
        <w:t>helps to ensure that the team’s work reflects diverse perspectives and tends to reduce the workload for the team leader.  We recommend that SEL teams:</w:t>
      </w:r>
    </w:p>
    <w:p w14:paraId="38C40A57" w14:textId="396AAC6A" w:rsidR="00ED6D6B" w:rsidRPr="0025083C" w:rsidRDefault="00C72DBC" w:rsidP="00ED6D6B">
      <w:pPr>
        <w:pStyle w:val="ListParagraph"/>
        <w:numPr>
          <w:ilvl w:val="0"/>
          <w:numId w:val="3"/>
        </w:numPr>
        <w:rPr>
          <w:sz w:val="21"/>
          <w:szCs w:val="20"/>
        </w:rPr>
      </w:pPr>
      <w:r w:rsidRPr="0025083C">
        <w:rPr>
          <w:sz w:val="21"/>
          <w:szCs w:val="20"/>
        </w:rPr>
        <w:t xml:space="preserve">Set aside time at </w:t>
      </w:r>
      <w:r w:rsidR="00ED6D6B" w:rsidRPr="0025083C">
        <w:rPr>
          <w:sz w:val="21"/>
          <w:szCs w:val="20"/>
        </w:rPr>
        <w:t>the first meeting to</w:t>
      </w:r>
      <w:r w:rsidRPr="0025083C">
        <w:rPr>
          <w:sz w:val="21"/>
          <w:szCs w:val="20"/>
        </w:rPr>
        <w:t xml:space="preserve"> </w:t>
      </w:r>
      <w:r w:rsidR="00ED6D6B" w:rsidRPr="0025083C">
        <w:rPr>
          <w:sz w:val="21"/>
          <w:szCs w:val="20"/>
        </w:rPr>
        <w:t>co-develop</w:t>
      </w:r>
      <w:r w:rsidRPr="0025083C">
        <w:rPr>
          <w:sz w:val="21"/>
          <w:szCs w:val="20"/>
        </w:rPr>
        <w:t xml:space="preserve"> </w:t>
      </w:r>
      <w:hyperlink r:id="rId14" w:history="1">
        <w:r w:rsidR="00ED6D6B" w:rsidRPr="0025083C">
          <w:rPr>
            <w:rStyle w:val="Hyperlink"/>
            <w:sz w:val="21"/>
            <w:szCs w:val="20"/>
          </w:rPr>
          <w:t>team</w:t>
        </w:r>
        <w:r w:rsidRPr="0025083C">
          <w:rPr>
            <w:rStyle w:val="Hyperlink"/>
            <w:sz w:val="21"/>
            <w:szCs w:val="20"/>
          </w:rPr>
          <w:t xml:space="preserve"> norms</w:t>
        </w:r>
      </w:hyperlink>
      <w:r w:rsidR="00E72DA2" w:rsidRPr="0025083C">
        <w:rPr>
          <w:sz w:val="21"/>
          <w:szCs w:val="20"/>
        </w:rPr>
        <w:t>.</w:t>
      </w:r>
    </w:p>
    <w:p w14:paraId="7B3639C5" w14:textId="6D8D1F31" w:rsidR="00ED6D6B" w:rsidRDefault="00ED6D6B" w:rsidP="00ED6D6B">
      <w:pPr>
        <w:pStyle w:val="ListParagraph"/>
        <w:numPr>
          <w:ilvl w:val="0"/>
          <w:numId w:val="3"/>
        </w:numPr>
        <w:rPr>
          <w:sz w:val="21"/>
          <w:szCs w:val="20"/>
        </w:rPr>
      </w:pPr>
      <w:r w:rsidRPr="0025083C">
        <w:rPr>
          <w:sz w:val="21"/>
          <w:szCs w:val="20"/>
        </w:rPr>
        <w:t xml:space="preserve">Create a </w:t>
      </w:r>
      <w:hyperlink r:id="rId15" w:history="1">
        <w:r w:rsidRPr="0025083C">
          <w:rPr>
            <w:rStyle w:val="Hyperlink"/>
            <w:sz w:val="21"/>
            <w:szCs w:val="20"/>
          </w:rPr>
          <w:t>rotating list of roles</w:t>
        </w:r>
      </w:hyperlink>
      <w:r w:rsidRPr="0025083C">
        <w:rPr>
          <w:sz w:val="21"/>
          <w:szCs w:val="20"/>
        </w:rPr>
        <w:t xml:space="preserve"> to share responsibilities among team members</w:t>
      </w:r>
      <w:r w:rsidR="00E72DA2" w:rsidRPr="0025083C">
        <w:rPr>
          <w:sz w:val="21"/>
          <w:szCs w:val="20"/>
        </w:rPr>
        <w:t>.</w:t>
      </w:r>
    </w:p>
    <w:p w14:paraId="3F52B169" w14:textId="7C985F39" w:rsidR="00982718" w:rsidRPr="00982718" w:rsidRDefault="00F56385" w:rsidP="00982718">
      <w:pPr>
        <w:pStyle w:val="ListParagraph"/>
        <w:numPr>
          <w:ilvl w:val="0"/>
          <w:numId w:val="3"/>
        </w:numPr>
        <w:rPr>
          <w:rFonts w:ascii="Helvetica" w:hAnsi="Helvetica"/>
          <w:sz w:val="10"/>
          <w:szCs w:val="10"/>
        </w:rPr>
      </w:pPr>
      <w:r w:rsidRPr="00982718">
        <w:rPr>
          <w:sz w:val="21"/>
          <w:szCs w:val="20"/>
        </w:rPr>
        <w:t xml:space="preserve">Incorporate the </w:t>
      </w:r>
      <w:hyperlink r:id="rId16" w:history="1">
        <w:r w:rsidR="00C1198F">
          <w:rPr>
            <w:rStyle w:val="Hyperlink"/>
            <w:sz w:val="21"/>
            <w:szCs w:val="20"/>
          </w:rPr>
          <w:t xml:space="preserve">3 </w:t>
        </w:r>
        <w:r w:rsidRPr="00982718">
          <w:rPr>
            <w:rStyle w:val="Hyperlink"/>
            <w:sz w:val="21"/>
            <w:szCs w:val="20"/>
          </w:rPr>
          <w:t>Signature SEL Practices</w:t>
        </w:r>
      </w:hyperlink>
      <w:r w:rsidRPr="00982718">
        <w:rPr>
          <w:sz w:val="21"/>
          <w:szCs w:val="20"/>
        </w:rPr>
        <w:t xml:space="preserve"> into each meeting</w:t>
      </w:r>
    </w:p>
    <w:p w14:paraId="6CC7B3C7" w14:textId="1038A445" w:rsidR="007B6B2C" w:rsidRDefault="007B6B2C" w:rsidP="00982718">
      <w:pPr>
        <w:rPr>
          <w:rFonts w:ascii="Helvetica" w:hAnsi="Helvetica"/>
          <w:sz w:val="10"/>
          <w:szCs w:val="10"/>
        </w:rPr>
        <w:sectPr w:rsidR="007B6B2C" w:rsidSect="00982718">
          <w:pgSz w:w="12240" w:h="15840"/>
          <w:pgMar w:top="1080" w:right="1181" w:bottom="1080" w:left="1080" w:header="288" w:footer="288" w:gutter="0"/>
          <w:cols w:space="720"/>
          <w:titlePg/>
          <w:docGrid w:linePitch="360"/>
        </w:sectPr>
      </w:pPr>
    </w:p>
    <w:tbl>
      <w:tblPr>
        <w:tblpPr w:leftFromText="180" w:rightFromText="180" w:vertAnchor="text" w:horzAnchor="page" w:tblpX="644" w:tblpY="10"/>
        <w:tblW w:w="145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97"/>
        <w:gridCol w:w="3553"/>
        <w:gridCol w:w="4050"/>
        <w:gridCol w:w="2884"/>
      </w:tblGrid>
      <w:tr w:rsidR="000C0C99" w:rsidRPr="00D57580" w14:paraId="424F7631" w14:textId="77777777" w:rsidTr="00691E4B">
        <w:trPr>
          <w:trHeight w:val="1167"/>
        </w:trPr>
        <w:tc>
          <w:tcPr>
            <w:tcW w:w="14584" w:type="dxa"/>
            <w:gridSpan w:val="4"/>
            <w:tcBorders>
              <w:top w:val="nil"/>
              <w:left w:val="nil"/>
              <w:bottom w:val="single" w:sz="4" w:space="0" w:color="A5A0A0"/>
              <w:right w:val="nil"/>
            </w:tcBorders>
            <w:shd w:val="clear" w:color="auto" w:fill="auto"/>
          </w:tcPr>
          <w:p w14:paraId="6B53C7EE" w14:textId="0B3F638D" w:rsidR="000C0C99" w:rsidRDefault="000C0C99" w:rsidP="00691E4B">
            <w:pPr>
              <w:pStyle w:val="Header"/>
              <w:ind w:hanging="109"/>
            </w:pPr>
            <w:r w:rsidRPr="009474CE">
              <w:rPr>
                <w:rFonts w:ascii="Helvetica" w:hAnsi="Helvetica"/>
                <w:b/>
                <w:color w:val="EF7B32"/>
                <w:sz w:val="28"/>
                <w:szCs w:val="28"/>
              </w:rPr>
              <w:lastRenderedPageBreak/>
              <w:t xml:space="preserve">TOOL: </w:t>
            </w:r>
            <w:r w:rsidR="00451836">
              <w:rPr>
                <w:rFonts w:ascii="Helvetica" w:hAnsi="Helvetica"/>
                <w:b/>
                <w:color w:val="EF7B32"/>
                <w:sz w:val="28"/>
                <w:szCs w:val="28"/>
              </w:rPr>
              <w:t xml:space="preserve">Sample </w:t>
            </w:r>
            <w:r w:rsidRPr="009474CE">
              <w:rPr>
                <w:rFonts w:ascii="Helvetica" w:hAnsi="Helvetica"/>
                <w:b/>
                <w:color w:val="EF7B32"/>
                <w:sz w:val="28"/>
                <w:szCs w:val="28"/>
              </w:rPr>
              <w:t>SEL Team Agenda</w:t>
            </w:r>
            <w:r>
              <w:rPr>
                <w:rFonts w:ascii="Helvetica" w:hAnsi="Helvetica"/>
                <w:b/>
                <w:color w:val="EF7B32"/>
                <w:sz w:val="28"/>
                <w:szCs w:val="28"/>
              </w:rPr>
              <w:t xml:space="preserve"> (Completed)</w:t>
            </w:r>
          </w:p>
          <w:p w14:paraId="0829E28F" w14:textId="77777777" w:rsidR="000C0C99" w:rsidRDefault="000C0C99" w:rsidP="00691E4B">
            <w:pPr>
              <w:rPr>
                <w:rFonts w:ascii="Helvetica" w:hAnsi="Helvetica"/>
                <w:b/>
                <w:sz w:val="20"/>
                <w:szCs w:val="20"/>
              </w:rPr>
            </w:pPr>
          </w:p>
          <w:p w14:paraId="49E54D68" w14:textId="2C2C344D" w:rsidR="000C0C99" w:rsidRPr="00D57580" w:rsidRDefault="000C0C99" w:rsidP="00691E4B">
            <w:pPr>
              <w:rPr>
                <w:rFonts w:ascii="Helvetica" w:hAnsi="Helvetica"/>
                <w:b/>
                <w:sz w:val="20"/>
                <w:szCs w:val="20"/>
              </w:rPr>
            </w:pPr>
            <w:r w:rsidRPr="00D57580">
              <w:rPr>
                <w:rFonts w:ascii="Helvetica" w:hAnsi="Helvetica"/>
                <w:b/>
                <w:sz w:val="20"/>
                <w:szCs w:val="20"/>
              </w:rPr>
              <w:t xml:space="preserve">Date:  </w:t>
            </w:r>
            <w:r w:rsidRPr="00C16560">
              <w:rPr>
                <w:rFonts w:ascii="Helvetica" w:hAnsi="Helvetica"/>
                <w:sz w:val="20"/>
                <w:szCs w:val="20"/>
              </w:rPr>
              <w:t>March 8</w:t>
            </w:r>
            <w:r w:rsidRPr="00D57580">
              <w:rPr>
                <w:rFonts w:ascii="Helvetica" w:hAnsi="Helvetica"/>
                <w:b/>
                <w:sz w:val="20"/>
                <w:szCs w:val="20"/>
              </w:rPr>
              <w:t xml:space="preserve">                                                 Location:  </w:t>
            </w:r>
            <w:r w:rsidR="00C1198F">
              <w:rPr>
                <w:rFonts w:ascii="Helvetica" w:hAnsi="Helvetica"/>
                <w:sz w:val="20"/>
                <w:szCs w:val="20"/>
              </w:rPr>
              <w:t>F</w:t>
            </w:r>
            <w:r w:rsidRPr="00C16560">
              <w:rPr>
                <w:rFonts w:ascii="Helvetica" w:hAnsi="Helvetica"/>
                <w:sz w:val="20"/>
                <w:szCs w:val="20"/>
              </w:rPr>
              <w:t>irst floor lounge</w:t>
            </w:r>
            <w:r w:rsidRPr="00D57580">
              <w:rPr>
                <w:rFonts w:ascii="Helvetica" w:hAnsi="Helvetica"/>
                <w:b/>
                <w:sz w:val="20"/>
                <w:szCs w:val="20"/>
              </w:rPr>
              <w:t xml:space="preserve">                                                       Time: </w:t>
            </w:r>
            <w:r w:rsidRPr="00C16560">
              <w:rPr>
                <w:rFonts w:ascii="Helvetica" w:hAnsi="Helvetica"/>
                <w:sz w:val="20"/>
                <w:szCs w:val="20"/>
              </w:rPr>
              <w:t xml:space="preserve">4:30pm-5:30pm                                                                        </w:t>
            </w:r>
          </w:p>
          <w:p w14:paraId="7CD7773A" w14:textId="77777777" w:rsidR="000C0C99" w:rsidRPr="00D57580" w:rsidRDefault="000C0C99" w:rsidP="00691E4B">
            <w:pPr>
              <w:rPr>
                <w:rFonts w:ascii="Helvetica" w:eastAsia="HanziPen TC" w:hAnsi="Helvetica"/>
                <w:sz w:val="20"/>
                <w:szCs w:val="20"/>
              </w:rPr>
            </w:pPr>
            <w:r w:rsidRPr="00D57580">
              <w:rPr>
                <w:rFonts w:ascii="Helvetica" w:hAnsi="Helvetica"/>
                <w:b/>
                <w:sz w:val="20"/>
                <w:szCs w:val="20"/>
              </w:rPr>
              <w:t xml:space="preserve">Team members present: </w:t>
            </w:r>
            <w:r w:rsidRPr="00D57580">
              <w:rPr>
                <w:rFonts w:ascii="Helvetica" w:eastAsia="HanziPen TC" w:hAnsi="Helvetica"/>
                <w:sz w:val="20"/>
                <w:szCs w:val="20"/>
              </w:rPr>
              <w:t>Principal Johns, Ms. Florence, Mr. Williams, Mrs. Montes, Dean Adeyemi, Mr. Trucks, Mrs. Langdon</w:t>
            </w:r>
          </w:p>
          <w:p w14:paraId="7105F436" w14:textId="2CB94BEC" w:rsidR="000C0C99" w:rsidRDefault="000C0C99" w:rsidP="00691E4B">
            <w:pPr>
              <w:rPr>
                <w:rFonts w:ascii="Helvetica" w:eastAsia="HanziPen TC" w:hAnsi="Helvetica"/>
                <w:sz w:val="20"/>
                <w:szCs w:val="20"/>
              </w:rPr>
            </w:pPr>
            <w:r w:rsidRPr="00D57580">
              <w:rPr>
                <w:rFonts w:ascii="Helvetica" w:hAnsi="Helvetica"/>
                <w:b/>
                <w:sz w:val="20"/>
                <w:szCs w:val="20"/>
              </w:rPr>
              <w:t xml:space="preserve">Team Norms: </w:t>
            </w:r>
            <w:r w:rsidRPr="00D57580">
              <w:rPr>
                <w:rFonts w:ascii="Helvetica" w:eastAsia="HanziPen TC" w:hAnsi="Helvetica"/>
                <w:sz w:val="20"/>
                <w:szCs w:val="20"/>
              </w:rPr>
              <w:t>Speak your truth</w:t>
            </w:r>
            <w:r w:rsidR="00C1198F">
              <w:rPr>
                <w:rFonts w:ascii="Helvetica" w:eastAsia="HanziPen TC" w:hAnsi="Helvetica"/>
                <w:sz w:val="20"/>
                <w:szCs w:val="20"/>
              </w:rPr>
              <w:t xml:space="preserve">. </w:t>
            </w:r>
            <w:r>
              <w:rPr>
                <w:rFonts w:ascii="Helvetica" w:eastAsia="HanziPen TC" w:hAnsi="Helvetica"/>
                <w:sz w:val="20"/>
                <w:szCs w:val="20"/>
              </w:rPr>
              <w:t>C</w:t>
            </w:r>
            <w:r w:rsidRPr="00D57580">
              <w:rPr>
                <w:rFonts w:ascii="Helvetica" w:eastAsia="HanziPen TC" w:hAnsi="Helvetica"/>
                <w:sz w:val="20"/>
                <w:szCs w:val="20"/>
              </w:rPr>
              <w:t>ommunicate with compassion and respect. Equity of voice. Begin and end on time.</w:t>
            </w:r>
          </w:p>
          <w:p w14:paraId="0C76BD79" w14:textId="77777777" w:rsidR="000C0C99" w:rsidRPr="00D57580" w:rsidRDefault="000C0C99" w:rsidP="00691E4B">
            <w:pPr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  <w:tr w:rsidR="000C0C99" w:rsidRPr="00D57580" w14:paraId="16DE5757" w14:textId="77777777" w:rsidTr="00691E4B">
        <w:tc>
          <w:tcPr>
            <w:tcW w:w="4097" w:type="dxa"/>
            <w:tcBorders>
              <w:top w:val="single" w:sz="4" w:space="0" w:color="A5A0A0"/>
              <w:left w:val="nil"/>
              <w:bottom w:val="single" w:sz="4" w:space="0" w:color="FBE4D5" w:themeColor="accent2" w:themeTint="33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7D760838" w14:textId="572AA275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FB79A9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Welcoming </w:t>
            </w:r>
            <w:r w:rsidR="00C1198F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a</w:t>
            </w: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ctivity</w:t>
            </w:r>
          </w:p>
        </w:tc>
        <w:tc>
          <w:tcPr>
            <w:tcW w:w="1048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F2F2F2" w:themeColor="background1" w:themeShade="F2"/>
              <w:right w:val="nil"/>
            </w:tcBorders>
            <w:shd w:val="clear" w:color="auto" w:fill="auto"/>
            <w:vAlign w:val="center"/>
          </w:tcPr>
          <w:p w14:paraId="3426450E" w14:textId="77777777" w:rsidR="000C0C99" w:rsidRPr="00013863" w:rsidRDefault="000C0C99" w:rsidP="00691E4B">
            <w:pPr>
              <w:autoSpaceDE w:val="0"/>
              <w:autoSpaceDN w:val="0"/>
              <w:adjustRightInd w:val="0"/>
              <w:rPr>
                <w:rFonts w:ascii="Helvetica" w:eastAsia="HanziPen TC" w:hAnsi="Helvetica" w:cs="ArialMT"/>
                <w:b/>
                <w:sz w:val="18"/>
                <w:szCs w:val="18"/>
              </w:rPr>
            </w:pPr>
            <w:r w:rsidRPr="00013863">
              <w:rPr>
                <w:rFonts w:ascii="Helvetica" w:eastAsia="HanziPen TC" w:hAnsi="Helvetica" w:cs="ArialMT"/>
                <w:b/>
                <w:sz w:val="18"/>
                <w:szCs w:val="18"/>
              </w:rPr>
              <w:t>Check in:</w:t>
            </w:r>
          </w:p>
          <w:p w14:paraId="3B33F58A" w14:textId="77777777" w:rsidR="000C0C99" w:rsidRPr="004546CE" w:rsidRDefault="000C0C99" w:rsidP="00691E4B">
            <w:pPr>
              <w:autoSpaceDE w:val="0"/>
              <w:autoSpaceDN w:val="0"/>
              <w:adjustRightInd w:val="0"/>
              <w:rPr>
                <w:rFonts w:ascii="Helvetica" w:eastAsia="HanziPen TC" w:hAnsi="Helvetica" w:cs="ArialMT"/>
                <w:sz w:val="18"/>
                <w:szCs w:val="18"/>
              </w:rPr>
            </w:pPr>
            <w:r w:rsidRPr="004546CE">
              <w:rPr>
                <w:rFonts w:ascii="Helvetica" w:eastAsia="HanziPen TC" w:hAnsi="Helvetica" w:cs="ArialMT"/>
                <w:sz w:val="18"/>
                <w:szCs w:val="18"/>
              </w:rPr>
              <w:t>Begin with a sentence starter:</w:t>
            </w:r>
          </w:p>
          <w:p w14:paraId="535F8599" w14:textId="77777777" w:rsidR="000C0C99" w:rsidRPr="004546CE" w:rsidRDefault="000C0C99" w:rsidP="00691E4B">
            <w:pPr>
              <w:autoSpaceDE w:val="0"/>
              <w:autoSpaceDN w:val="0"/>
              <w:adjustRightInd w:val="0"/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</w:pPr>
            <w:r w:rsidRPr="004546CE">
              <w:rPr>
                <w:rFonts w:ascii="Times New Roman" w:eastAsia="HanziPen TC" w:hAnsi="Times New Roman" w:cs="Times New Roman"/>
                <w:i/>
                <w:iCs/>
                <w:sz w:val="18"/>
                <w:szCs w:val="18"/>
                <w:lang w:bidi="he-IL"/>
              </w:rPr>
              <w:t>○</w:t>
            </w:r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 xml:space="preserve"> “A success I recently had _</w:t>
            </w:r>
            <w:proofErr w:type="gramStart"/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>_ .</w:t>
            </w:r>
            <w:proofErr w:type="gramEnd"/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>”</w:t>
            </w:r>
          </w:p>
          <w:p w14:paraId="12952FF4" w14:textId="77777777" w:rsidR="000C0C99" w:rsidRPr="004546CE" w:rsidRDefault="000C0C99" w:rsidP="00691E4B">
            <w:pPr>
              <w:autoSpaceDE w:val="0"/>
              <w:autoSpaceDN w:val="0"/>
              <w:adjustRightInd w:val="0"/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</w:pPr>
            <w:r w:rsidRPr="004546CE">
              <w:rPr>
                <w:rFonts w:ascii="Times New Roman" w:eastAsia="HanziPen TC" w:hAnsi="Times New Roman" w:cs="Times New Roman"/>
                <w:i/>
                <w:iCs/>
                <w:sz w:val="18"/>
                <w:szCs w:val="18"/>
                <w:lang w:bidi="he-IL"/>
              </w:rPr>
              <w:t>○</w:t>
            </w:r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 xml:space="preserve"> “One thing that’s new about _</w:t>
            </w:r>
            <w:proofErr w:type="gramStart"/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>_ .</w:t>
            </w:r>
            <w:proofErr w:type="gramEnd"/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>”</w:t>
            </w:r>
          </w:p>
          <w:p w14:paraId="005D504D" w14:textId="77777777" w:rsidR="000C0C99" w:rsidRPr="004546CE" w:rsidRDefault="000C0C99" w:rsidP="00691E4B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Times New Roman" w:eastAsia="HanziPen TC" w:hAnsi="Times New Roman" w:cs="Times New Roman"/>
                <w:i/>
                <w:iCs/>
                <w:sz w:val="18"/>
                <w:szCs w:val="18"/>
                <w:lang w:bidi="he-IL"/>
              </w:rPr>
              <w:t>○</w:t>
            </w:r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 xml:space="preserve"> “One norm I will hold today is __ .”</w:t>
            </w:r>
          </w:p>
        </w:tc>
      </w:tr>
      <w:tr w:rsidR="000C0C99" w:rsidRPr="00D57580" w14:paraId="645020D4" w14:textId="77777777" w:rsidTr="00691E4B">
        <w:trPr>
          <w:trHeight w:val="592"/>
        </w:trPr>
        <w:tc>
          <w:tcPr>
            <w:tcW w:w="4097" w:type="dxa"/>
            <w:tcBorders>
              <w:top w:val="single" w:sz="4" w:space="0" w:color="FBE4D5" w:themeColor="accent2" w:themeTint="33"/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6AC97561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Data to inform discussion and planning</w:t>
            </w:r>
          </w:p>
        </w:tc>
        <w:tc>
          <w:tcPr>
            <w:tcW w:w="1048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F2F2F2" w:themeColor="background1" w:themeShade="F2"/>
              <w:right w:val="nil"/>
            </w:tcBorders>
            <w:shd w:val="clear" w:color="auto" w:fill="auto"/>
            <w:vAlign w:val="center"/>
          </w:tcPr>
          <w:p w14:paraId="4DA8EB1A" w14:textId="3985FB5C" w:rsidR="000C0C99" w:rsidRPr="00362B8A" w:rsidRDefault="000C0C99" w:rsidP="00691E4B">
            <w:pPr>
              <w:autoSpaceDE w:val="0"/>
              <w:autoSpaceDN w:val="0"/>
              <w:adjustRightInd w:val="0"/>
              <w:rPr>
                <w:rFonts w:ascii="Helvetica" w:eastAsia="HanziPen TC" w:hAnsi="Helvetica" w:cs="ArialMT"/>
                <w:sz w:val="18"/>
                <w:szCs w:val="18"/>
              </w:rPr>
            </w:pPr>
            <w:r>
              <w:rPr>
                <w:rFonts w:ascii="Helvetica" w:eastAsia="HanziPen TC" w:hAnsi="Helvetica" w:cs="ArialMT"/>
                <w:sz w:val="18"/>
                <w:szCs w:val="18"/>
              </w:rPr>
              <w:t>Data from follow</w:t>
            </w:r>
            <w:r w:rsidR="00C1198F">
              <w:rPr>
                <w:rFonts w:ascii="Helvetica" w:eastAsia="HanziPen TC" w:hAnsi="Helvetica" w:cs="ArialMT"/>
                <w:sz w:val="18"/>
                <w:szCs w:val="18"/>
              </w:rPr>
              <w:t>-</w:t>
            </w:r>
            <w:r>
              <w:rPr>
                <w:rFonts w:ascii="Helvetica" w:eastAsia="HanziPen TC" w:hAnsi="Helvetica" w:cs="ArialMT"/>
                <w:sz w:val="18"/>
                <w:szCs w:val="18"/>
              </w:rPr>
              <w:t xml:space="preserve">up visits to classrooms after January Learning Walk, review evidence-based program evaluations from SEL Advisory Council </w:t>
            </w:r>
          </w:p>
        </w:tc>
      </w:tr>
      <w:tr w:rsidR="000C0C99" w:rsidRPr="00D57580" w14:paraId="543C22D4" w14:textId="77777777" w:rsidTr="00691E4B">
        <w:trPr>
          <w:trHeight w:val="445"/>
        </w:trPr>
        <w:tc>
          <w:tcPr>
            <w:tcW w:w="4097" w:type="dxa"/>
            <w:vMerge w:val="restart"/>
            <w:tcBorders>
              <w:top w:val="single" w:sz="4" w:space="0" w:color="F2F2F2" w:themeColor="background1" w:themeShade="F2"/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710863CB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Core agenda items</w:t>
            </w:r>
          </w:p>
        </w:tc>
        <w:tc>
          <w:tcPr>
            <w:tcW w:w="3553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  <w:vAlign w:val="center"/>
          </w:tcPr>
          <w:p w14:paraId="69E94978" w14:textId="77777777" w:rsidR="000C0C99" w:rsidRPr="00013863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 w:rsidRPr="00013863">
              <w:rPr>
                <w:rFonts w:ascii="Helvetica" w:eastAsia="HanziPen TC" w:hAnsi="Helvetica"/>
                <w:b/>
                <w:sz w:val="18"/>
                <w:szCs w:val="18"/>
              </w:rPr>
              <w:t xml:space="preserve">1. </w:t>
            </w:r>
            <w:r>
              <w:rPr>
                <w:rFonts w:ascii="Helvetica" w:eastAsia="HanziPen TC" w:hAnsi="Helvetica"/>
                <w:b/>
                <w:sz w:val="18"/>
                <w:szCs w:val="18"/>
              </w:rPr>
              <w:t>Prepare launch for pilot of 1-2 top evidence-based programs</w:t>
            </w:r>
          </w:p>
        </w:tc>
        <w:tc>
          <w:tcPr>
            <w:tcW w:w="6934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35B481FF" w14:textId="77777777" w:rsidR="000C0C99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- Review Advisory Council evaluations to select 1-2 programs to pilot, order materials</w:t>
            </w:r>
          </w:p>
          <w:p w14:paraId="68EBE1B6" w14:textId="77777777" w:rsidR="000C0C99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 xml:space="preserve">- Nominate teachers from each grade band for pilot and assign team member to approach each nominee </w:t>
            </w:r>
          </w:p>
          <w:p w14:paraId="3C3EE74C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- Outline criteria for pilot classrooms and how we will gather feedback at end of year</w:t>
            </w:r>
          </w:p>
        </w:tc>
      </w:tr>
      <w:tr w:rsidR="000C0C99" w:rsidRPr="00D57580" w14:paraId="387880E9" w14:textId="77777777" w:rsidTr="00691E4B">
        <w:trPr>
          <w:trHeight w:val="390"/>
        </w:trPr>
        <w:tc>
          <w:tcPr>
            <w:tcW w:w="4097" w:type="dxa"/>
            <w:vMerge/>
            <w:tcBorders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2210FF27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553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  <w:vAlign w:val="center"/>
          </w:tcPr>
          <w:p w14:paraId="0119305F" w14:textId="77777777" w:rsidR="000C0C99" w:rsidRPr="00362B8A" w:rsidRDefault="000C0C99" w:rsidP="00691E4B">
            <w:pPr>
              <w:rPr>
                <w:rFonts w:ascii="Helvetica" w:eastAsia="HanziPen TC" w:hAnsi="Helvetica"/>
                <w:b/>
                <w:sz w:val="18"/>
                <w:szCs w:val="18"/>
              </w:rPr>
            </w:pPr>
            <w:r w:rsidRPr="00013863">
              <w:rPr>
                <w:rFonts w:ascii="Helvetica" w:eastAsia="HanziPen TC" w:hAnsi="Helvetica"/>
                <w:b/>
                <w:sz w:val="18"/>
                <w:szCs w:val="18"/>
              </w:rPr>
              <w:t xml:space="preserve">2. </w:t>
            </w:r>
            <w:r>
              <w:rPr>
                <w:rFonts w:ascii="Helvetica" w:eastAsia="HanziPen TC" w:hAnsi="Helvetica"/>
                <w:b/>
                <w:sz w:val="18"/>
                <w:szCs w:val="18"/>
              </w:rPr>
              <w:t>Next steps for SEL Advisory Council</w:t>
            </w:r>
          </w:p>
        </w:tc>
        <w:tc>
          <w:tcPr>
            <w:tcW w:w="6934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3E615EA4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- Group brainstorm (Think-Ink-Pair-Share) to list ways we can continue to engage our SEL Advisory Council now that they have helped select a program to pilot</w:t>
            </w:r>
          </w:p>
        </w:tc>
      </w:tr>
      <w:tr w:rsidR="000C0C99" w:rsidRPr="00D57580" w14:paraId="7C60EFEF" w14:textId="77777777" w:rsidTr="00691E4B">
        <w:trPr>
          <w:trHeight w:val="676"/>
        </w:trPr>
        <w:tc>
          <w:tcPr>
            <w:tcW w:w="4097" w:type="dxa"/>
            <w:vMerge/>
            <w:tcBorders>
              <w:top w:val="nil"/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01F64CF4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553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  <w:vAlign w:val="center"/>
          </w:tcPr>
          <w:p w14:paraId="60F2EC1A" w14:textId="77777777" w:rsidR="000C0C99" w:rsidRPr="00013863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 w:rsidRPr="00013863">
              <w:rPr>
                <w:rFonts w:ascii="Helvetica" w:eastAsia="HanziPen TC" w:hAnsi="Helvetica"/>
                <w:b/>
                <w:sz w:val="18"/>
                <w:szCs w:val="18"/>
              </w:rPr>
              <w:t xml:space="preserve">3. </w:t>
            </w:r>
            <w:r>
              <w:rPr>
                <w:rFonts w:ascii="Helvetica" w:eastAsia="HanziPen TC" w:hAnsi="Helvetica"/>
                <w:b/>
                <w:sz w:val="18"/>
                <w:szCs w:val="18"/>
              </w:rPr>
              <w:t xml:space="preserve">Classroom climate checkup </w:t>
            </w:r>
          </w:p>
        </w:tc>
        <w:tc>
          <w:tcPr>
            <w:tcW w:w="6934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62589BE1" w14:textId="67A69626" w:rsidR="000C0C99" w:rsidRPr="004546CE" w:rsidRDefault="00C1198F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 xml:space="preserve">- </w:t>
            </w:r>
            <w:r w:rsidR="000C0C99">
              <w:rPr>
                <w:rFonts w:ascii="Helvetica" w:eastAsia="HanziPen TC" w:hAnsi="Helvetica"/>
                <w:sz w:val="18"/>
                <w:szCs w:val="18"/>
              </w:rPr>
              <w:t>Based on data share-out from team members who visited classrooms to follow up after Learning Walk, discuss needs for additional support and learning around core practices for positive classroom climate</w:t>
            </w:r>
          </w:p>
        </w:tc>
      </w:tr>
      <w:tr w:rsidR="000C0C99" w:rsidRPr="00D57580" w14:paraId="21A057EE" w14:textId="77777777" w:rsidTr="00691E4B">
        <w:trPr>
          <w:trHeight w:val="347"/>
        </w:trPr>
        <w:tc>
          <w:tcPr>
            <w:tcW w:w="4097" w:type="dxa"/>
            <w:vMerge w:val="restart"/>
            <w:tcBorders>
              <w:top w:val="single" w:sz="4" w:space="0" w:color="F4B083" w:themeColor="accent2" w:themeTint="99"/>
              <w:left w:val="nil"/>
              <w:bottom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2DE1A4ED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Additional agenda items added by team members</w:t>
            </w:r>
          </w:p>
        </w:tc>
        <w:tc>
          <w:tcPr>
            <w:tcW w:w="10487" w:type="dxa"/>
            <w:gridSpan w:val="3"/>
            <w:tcBorders>
              <w:top w:val="nil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4480F0BD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Student raised issue about emotional safety on the bus (Montes)</w:t>
            </w:r>
          </w:p>
        </w:tc>
      </w:tr>
      <w:tr w:rsidR="000C0C99" w:rsidRPr="00D57580" w14:paraId="3AE3EDBB" w14:textId="77777777" w:rsidTr="00691E4B">
        <w:trPr>
          <w:trHeight w:val="587"/>
        </w:trPr>
        <w:tc>
          <w:tcPr>
            <w:tcW w:w="4097" w:type="dxa"/>
            <w:vMerge/>
            <w:tcBorders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1F5A1410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48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F2F2F2" w:themeColor="background1" w:themeShade="F2"/>
              <w:right w:val="nil"/>
            </w:tcBorders>
            <w:shd w:val="clear" w:color="auto" w:fill="auto"/>
            <w:vAlign w:val="center"/>
          </w:tcPr>
          <w:p w14:paraId="5DC0720B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Opportunity to visit Lincoln Middle School (Trucks)</w:t>
            </w:r>
          </w:p>
        </w:tc>
      </w:tr>
      <w:tr w:rsidR="000C0C99" w:rsidRPr="00D57580" w14:paraId="75E70F98" w14:textId="77777777" w:rsidTr="00691E4B">
        <w:trPr>
          <w:trHeight w:val="288"/>
        </w:trPr>
        <w:tc>
          <w:tcPr>
            <w:tcW w:w="4097" w:type="dxa"/>
            <w:vMerge w:val="restart"/>
            <w:tcBorders>
              <w:top w:val="single" w:sz="4" w:space="0" w:color="F4B083" w:themeColor="accent2" w:themeTint="99"/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552401B0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Next steps</w:t>
            </w:r>
          </w:p>
        </w:tc>
        <w:tc>
          <w:tcPr>
            <w:tcW w:w="7603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  <w:vAlign w:val="center"/>
          </w:tcPr>
          <w:p w14:paraId="6161A636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Order necessary materials, to arrive by March 20</w:t>
            </w:r>
          </w:p>
        </w:tc>
        <w:tc>
          <w:tcPr>
            <w:tcW w:w="2884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7A324752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Principal Johns</w:t>
            </w:r>
          </w:p>
        </w:tc>
      </w:tr>
      <w:tr w:rsidR="000C0C99" w:rsidRPr="00D57580" w14:paraId="5E84CB97" w14:textId="77777777" w:rsidTr="00691E4B">
        <w:trPr>
          <w:trHeight w:val="288"/>
        </w:trPr>
        <w:tc>
          <w:tcPr>
            <w:tcW w:w="4097" w:type="dxa"/>
            <w:vMerge/>
            <w:tcBorders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3C4E2F55" w14:textId="77777777" w:rsidR="000C0C9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603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  <w:vAlign w:val="center"/>
          </w:tcPr>
          <w:p w14:paraId="1E7AA620" w14:textId="77777777" w:rsidR="000C0C99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Approach pilot program nominees this week to discuss participation</w:t>
            </w:r>
          </w:p>
        </w:tc>
        <w:tc>
          <w:tcPr>
            <w:tcW w:w="2884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6243CFB9" w14:textId="77777777" w:rsidR="000C0C99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Florence, Trucks, Langdon</w:t>
            </w:r>
          </w:p>
        </w:tc>
      </w:tr>
      <w:tr w:rsidR="000C0C99" w:rsidRPr="00D57580" w14:paraId="086713F4" w14:textId="77777777" w:rsidTr="00691E4B">
        <w:trPr>
          <w:trHeight w:val="288"/>
        </w:trPr>
        <w:tc>
          <w:tcPr>
            <w:tcW w:w="4097" w:type="dxa"/>
            <w:vMerge/>
            <w:tcBorders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27834277" w14:textId="77777777" w:rsidR="000C0C9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603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  <w:vAlign w:val="center"/>
          </w:tcPr>
          <w:p w14:paraId="71998434" w14:textId="77777777" w:rsidR="000C0C99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Attend Student Council meeting to gather input re: classroom climate campaign</w:t>
            </w:r>
          </w:p>
        </w:tc>
        <w:tc>
          <w:tcPr>
            <w:tcW w:w="2884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2971A8D7" w14:textId="77777777" w:rsidR="000C0C99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Montes</w:t>
            </w:r>
          </w:p>
        </w:tc>
      </w:tr>
      <w:tr w:rsidR="000C0C99" w:rsidRPr="00D57580" w14:paraId="3F12BD2E" w14:textId="77777777" w:rsidTr="00691E4B">
        <w:trPr>
          <w:trHeight w:val="373"/>
        </w:trPr>
        <w:tc>
          <w:tcPr>
            <w:tcW w:w="4097" w:type="dxa"/>
            <w:vMerge w:val="restart"/>
            <w:tcBorders>
              <w:top w:val="single" w:sz="4" w:space="0" w:color="F4B083" w:themeColor="accent2" w:themeTint="99"/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757534EE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FB79A9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Key info to be communicated to staff/students/families/community</w:t>
            </w:r>
          </w:p>
        </w:tc>
        <w:tc>
          <w:tcPr>
            <w:tcW w:w="10487" w:type="dxa"/>
            <w:gridSpan w:val="3"/>
            <w:tcBorders>
              <w:top w:val="nil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2C7C7EA1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Thank you email, report back on pilot program selection, and next steps to SEL Advisory Council members (Adeyemi)</w:t>
            </w:r>
          </w:p>
        </w:tc>
      </w:tr>
      <w:tr w:rsidR="000C0C99" w:rsidRPr="00D57580" w14:paraId="228374BA" w14:textId="77777777" w:rsidTr="00691E4B">
        <w:trPr>
          <w:trHeight w:val="374"/>
        </w:trPr>
        <w:tc>
          <w:tcPr>
            <w:tcW w:w="4097" w:type="dxa"/>
            <w:vMerge/>
            <w:tcBorders>
              <w:left w:val="nil"/>
              <w:bottom w:val="single" w:sz="4" w:space="0" w:color="000000" w:themeColor="text1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4CF06D9E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48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3EAA336B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Set up materials for new SEL program in the library and send out invite to staff, students, and families preview (Williams)</w:t>
            </w:r>
          </w:p>
        </w:tc>
      </w:tr>
      <w:tr w:rsidR="000C0C99" w:rsidRPr="00D57580" w14:paraId="1D418187" w14:textId="77777777" w:rsidTr="00691E4B">
        <w:trPr>
          <w:trHeight w:val="288"/>
        </w:trPr>
        <w:tc>
          <w:tcPr>
            <w:tcW w:w="4097" w:type="dxa"/>
            <w:tcBorders>
              <w:top w:val="single" w:sz="4" w:space="0" w:color="000000" w:themeColor="text1"/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2821C9C8" w14:textId="05942A65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Follow</w:t>
            </w:r>
            <w:r w:rsidR="00C1198F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-</w:t>
            </w: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up/new items</w:t>
            </w:r>
            <w:r w:rsidRPr="00E42DE3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 for next meeting</w:t>
            </w:r>
          </w:p>
        </w:tc>
        <w:tc>
          <w:tcPr>
            <w:tcW w:w="10487" w:type="dxa"/>
            <w:gridSpan w:val="3"/>
            <w:tcBorders>
              <w:top w:val="single" w:sz="4" w:space="0" w:color="000000" w:themeColor="text1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3346B8B3" w14:textId="77777777" w:rsidR="000C0C99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Report back – do pilot program nominees agree to participate?</w:t>
            </w:r>
          </w:p>
          <w:p w14:paraId="3B2889F6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>
              <w:rPr>
                <w:rFonts w:ascii="Helvetica" w:eastAsia="HanziPen TC" w:hAnsi="Helvetica"/>
                <w:sz w:val="18"/>
                <w:szCs w:val="18"/>
              </w:rPr>
              <w:t>Training needs for pilot teachers</w:t>
            </w:r>
          </w:p>
        </w:tc>
      </w:tr>
      <w:tr w:rsidR="000C0C99" w:rsidRPr="00D57580" w14:paraId="57574F08" w14:textId="77777777" w:rsidTr="00691E4B">
        <w:trPr>
          <w:trHeight w:val="288"/>
        </w:trPr>
        <w:tc>
          <w:tcPr>
            <w:tcW w:w="4097" w:type="dxa"/>
            <w:tcBorders>
              <w:top w:val="single" w:sz="4" w:space="0" w:color="F4B083" w:themeColor="accent2" w:themeTint="99"/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7512E5BE" w14:textId="77777777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FB79A9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Next meeting date and location</w:t>
            </w:r>
          </w:p>
        </w:tc>
        <w:tc>
          <w:tcPr>
            <w:tcW w:w="1048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710491B9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 w:rsidRPr="004546CE">
              <w:rPr>
                <w:rFonts w:ascii="Helvetica" w:eastAsia="HanziPen TC" w:hAnsi="Helvetica"/>
                <w:sz w:val="18"/>
                <w:szCs w:val="18"/>
              </w:rPr>
              <w:t>Every other Wednesday 4:30-5:30</w:t>
            </w:r>
          </w:p>
        </w:tc>
      </w:tr>
      <w:tr w:rsidR="000C0C99" w:rsidRPr="00D57580" w14:paraId="76DB0CA4" w14:textId="77777777" w:rsidTr="00691E4B">
        <w:tc>
          <w:tcPr>
            <w:tcW w:w="4097" w:type="dxa"/>
            <w:tcBorders>
              <w:top w:val="single" w:sz="4" w:space="0" w:color="F4B083" w:themeColor="accent2" w:themeTint="99"/>
              <w:left w:val="nil"/>
              <w:bottom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4B7FC43E" w14:textId="13317531" w:rsidR="000C0C99" w:rsidRPr="00FB79A9" w:rsidRDefault="000C0C99" w:rsidP="00691E4B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FB79A9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Optimistic </w:t>
            </w:r>
            <w:r w:rsidR="00C1198F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losure</w:t>
            </w:r>
            <w:r w:rsidRPr="00FB79A9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1048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  <w:vAlign w:val="center"/>
          </w:tcPr>
          <w:p w14:paraId="7F984C4C" w14:textId="77777777" w:rsidR="000C0C99" w:rsidRPr="004546CE" w:rsidRDefault="000C0C99" w:rsidP="00691E4B">
            <w:pPr>
              <w:autoSpaceDE w:val="0"/>
              <w:autoSpaceDN w:val="0"/>
              <w:adjustRightInd w:val="0"/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</w:pPr>
            <w:proofErr w:type="gramStart"/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>One word</w:t>
            </w:r>
            <w:proofErr w:type="gramEnd"/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 xml:space="preserve"> whip-around:</w:t>
            </w:r>
          </w:p>
          <w:p w14:paraId="10B3EE48" w14:textId="77777777" w:rsidR="000C0C99" w:rsidRPr="004546CE" w:rsidRDefault="000C0C99" w:rsidP="00691E4B">
            <w:pPr>
              <w:autoSpaceDE w:val="0"/>
              <w:autoSpaceDN w:val="0"/>
              <w:adjustRightInd w:val="0"/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</w:pPr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>“A word or phrase that reflects how I feel</w:t>
            </w:r>
          </w:p>
          <w:p w14:paraId="61C8FE92" w14:textId="77777777" w:rsidR="000C0C99" w:rsidRPr="004546CE" w:rsidRDefault="000C0C99" w:rsidP="00691E4B">
            <w:pPr>
              <w:rPr>
                <w:rFonts w:ascii="Helvetica" w:eastAsia="HanziPen TC" w:hAnsi="Helvetica"/>
                <w:sz w:val="18"/>
                <w:szCs w:val="18"/>
              </w:rPr>
            </w:pPr>
            <w:r w:rsidRPr="004546CE">
              <w:rPr>
                <w:rFonts w:ascii="Helvetica" w:eastAsia="HanziPen TC" w:hAnsi="Helvetica" w:cs="Arial-ItalicMT"/>
                <w:i/>
                <w:iCs/>
                <w:sz w:val="18"/>
                <w:szCs w:val="18"/>
                <w:lang w:bidi="he-IL"/>
              </w:rPr>
              <w:t>about moving forward with this…”</w:t>
            </w:r>
          </w:p>
        </w:tc>
      </w:tr>
    </w:tbl>
    <w:p w14:paraId="0C6717B4" w14:textId="77777777" w:rsidR="000C0C99" w:rsidRPr="00F56385" w:rsidRDefault="000C0C99" w:rsidP="000C0C99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ind w:hanging="450"/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</w:pPr>
      <w:r w:rsidRPr="00B91580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 xml:space="preserve">Collaborating closely with out-of-school time partners?  See the </w:t>
      </w:r>
      <w:hyperlink r:id="rId17" w:history="1">
        <w:r w:rsidRPr="00B91580">
          <w:rPr>
            <w:rStyle w:val="Hyperlink"/>
            <w:rFonts w:ascii="Helvetica" w:eastAsia="Helvetica Neue" w:hAnsi="Helvetica" w:cs="Helvetica Neue"/>
            <w:color w:val="808080" w:themeColor="background1" w:themeShade="80"/>
            <w:sz w:val="20"/>
            <w:szCs w:val="20"/>
          </w:rPr>
          <w:t>OST-enhanced version of this tool</w:t>
        </w:r>
      </w:hyperlink>
      <w:r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 xml:space="preserve">. </w:t>
      </w:r>
      <w:r w:rsidRPr="00B91580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(</w:t>
      </w:r>
      <w:hyperlink r:id="rId18" w:history="1">
        <w:r>
          <w:rPr>
            <w:rStyle w:val="Hyperlink"/>
            <w:rFonts w:ascii="Helvetica" w:eastAsia="Helvetica Neue" w:hAnsi="Helvetica" w:cs="Helvetica Neue"/>
            <w:sz w:val="20"/>
            <w:szCs w:val="20"/>
          </w:rPr>
          <w:t>http://bit.ly/2KWhVsb</w:t>
        </w:r>
      </w:hyperlink>
      <w:r w:rsidRPr="00B91580">
        <w:rPr>
          <w:rFonts w:ascii="Helvetica" w:eastAsia="Helvetica Neue" w:hAnsi="Helvetica" w:cs="Helvetica Neue"/>
          <w:color w:val="808080" w:themeColor="background1" w:themeShade="80"/>
          <w:sz w:val="20"/>
          <w:szCs w:val="20"/>
        </w:rPr>
        <w:t>)</w:t>
      </w:r>
      <w:r>
        <w:rPr>
          <w:rFonts w:ascii="Helvetica" w:eastAsia="Helvetica Neue" w:hAnsi="Helvetica" w:cs="Helvetica Neue"/>
          <w:b/>
          <w:color w:val="FF8A14"/>
          <w:sz w:val="26"/>
          <w:szCs w:val="26"/>
        </w:rPr>
        <w:tab/>
      </w:r>
    </w:p>
    <w:p w14:paraId="7998FA4C" w14:textId="01B7370E" w:rsidR="00982718" w:rsidRPr="00982718" w:rsidRDefault="00982718" w:rsidP="00982718">
      <w:pPr>
        <w:rPr>
          <w:rFonts w:ascii="Helvetica" w:hAnsi="Helvetica"/>
          <w:sz w:val="10"/>
          <w:szCs w:val="10"/>
        </w:rPr>
      </w:pPr>
    </w:p>
    <w:tbl>
      <w:tblPr>
        <w:tblpPr w:leftFromText="180" w:rightFromText="180" w:vertAnchor="text" w:horzAnchor="page" w:tblpX="644" w:tblpY="-66"/>
        <w:tblW w:w="14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0"/>
        <w:gridCol w:w="2765"/>
        <w:gridCol w:w="979"/>
        <w:gridCol w:w="1083"/>
        <w:gridCol w:w="2419"/>
        <w:gridCol w:w="3455"/>
      </w:tblGrid>
      <w:tr w:rsidR="00A30558" w:rsidRPr="00D57580" w14:paraId="2CC408F1" w14:textId="77777777" w:rsidTr="00C16560">
        <w:trPr>
          <w:trHeight w:val="1171"/>
        </w:trPr>
        <w:tc>
          <w:tcPr>
            <w:tcW w:w="1466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2CEBD0" w14:textId="410C925D" w:rsidR="00F55464" w:rsidRDefault="00F55464" w:rsidP="00F55464">
            <w:pPr>
              <w:pStyle w:val="Header"/>
              <w:ind w:hanging="109"/>
            </w:pPr>
            <w:r w:rsidRPr="009474CE">
              <w:rPr>
                <w:rFonts w:ascii="Helvetica" w:hAnsi="Helvetica"/>
                <w:b/>
                <w:color w:val="EF7B32"/>
                <w:sz w:val="28"/>
                <w:szCs w:val="28"/>
              </w:rPr>
              <w:lastRenderedPageBreak/>
              <w:t xml:space="preserve">TOOL: </w:t>
            </w:r>
            <w:r w:rsidR="00451836">
              <w:rPr>
                <w:rFonts w:ascii="Helvetica" w:hAnsi="Helvetica"/>
                <w:b/>
                <w:color w:val="EF7B32"/>
                <w:sz w:val="28"/>
                <w:szCs w:val="28"/>
              </w:rPr>
              <w:t xml:space="preserve">Sample </w:t>
            </w:r>
            <w:r w:rsidRPr="009474CE">
              <w:rPr>
                <w:rFonts w:ascii="Helvetica" w:hAnsi="Helvetica"/>
                <w:b/>
                <w:color w:val="EF7B32"/>
                <w:sz w:val="28"/>
                <w:szCs w:val="28"/>
              </w:rPr>
              <w:t>SEL Team Agenda</w:t>
            </w:r>
          </w:p>
          <w:p w14:paraId="04B7044F" w14:textId="77777777" w:rsidR="00F55464" w:rsidRDefault="00F55464" w:rsidP="00E42DE3">
            <w:pPr>
              <w:rPr>
                <w:rFonts w:ascii="Helvetica" w:hAnsi="Helvetica"/>
                <w:b/>
                <w:sz w:val="22"/>
                <w:szCs w:val="22"/>
              </w:rPr>
            </w:pPr>
          </w:p>
          <w:p w14:paraId="21D8FF68" w14:textId="3FD25FEE" w:rsidR="00A30558" w:rsidRPr="00F55464" w:rsidRDefault="00A30558" w:rsidP="00F55464">
            <w:pPr>
              <w:ind w:hanging="109"/>
              <w:rPr>
                <w:rFonts w:ascii="Helvetica" w:hAnsi="Helvetica"/>
                <w:b/>
                <w:sz w:val="20"/>
                <w:szCs w:val="20"/>
              </w:rPr>
            </w:pPr>
            <w:r w:rsidRPr="00F55464">
              <w:rPr>
                <w:rFonts w:ascii="Helvetica" w:hAnsi="Helvetica"/>
                <w:b/>
                <w:sz w:val="20"/>
                <w:szCs w:val="20"/>
              </w:rPr>
              <w:t xml:space="preserve">Date:  ______________                                                    Location:  ______________                                                        Time: ______________                                                                         </w:t>
            </w:r>
          </w:p>
          <w:p w14:paraId="1CCB04C3" w14:textId="77777777" w:rsidR="00A30558" w:rsidRPr="00F55464" w:rsidRDefault="00A30558" w:rsidP="00F55464">
            <w:pPr>
              <w:ind w:hanging="109"/>
              <w:rPr>
                <w:rFonts w:ascii="Helvetica" w:hAnsi="Helvetica"/>
                <w:b/>
                <w:sz w:val="20"/>
                <w:szCs w:val="20"/>
              </w:rPr>
            </w:pPr>
            <w:r w:rsidRPr="00F55464">
              <w:rPr>
                <w:rFonts w:ascii="Helvetica" w:hAnsi="Helvetica"/>
                <w:b/>
                <w:sz w:val="20"/>
                <w:szCs w:val="20"/>
              </w:rPr>
              <w:t>Team members present:</w:t>
            </w:r>
          </w:p>
          <w:p w14:paraId="07FF0012" w14:textId="77777777" w:rsidR="00A30558" w:rsidRDefault="00A30558" w:rsidP="00F55464">
            <w:pPr>
              <w:ind w:hanging="109"/>
              <w:rPr>
                <w:rFonts w:ascii="Helvetica" w:hAnsi="Helvetica"/>
                <w:b/>
                <w:sz w:val="20"/>
                <w:szCs w:val="20"/>
              </w:rPr>
            </w:pPr>
            <w:r w:rsidRPr="00F55464">
              <w:rPr>
                <w:rFonts w:ascii="Helvetica" w:hAnsi="Helvetica"/>
                <w:b/>
                <w:sz w:val="20"/>
                <w:szCs w:val="20"/>
              </w:rPr>
              <w:t>Team norms:</w:t>
            </w:r>
            <w:r w:rsidRPr="00D57580">
              <w:rPr>
                <w:rFonts w:ascii="Helvetica" w:hAnsi="Helvetica"/>
                <w:b/>
                <w:sz w:val="20"/>
                <w:szCs w:val="20"/>
              </w:rPr>
              <w:t xml:space="preserve"> </w:t>
            </w:r>
          </w:p>
          <w:p w14:paraId="3382675C" w14:textId="625F95B4" w:rsidR="00F55464" w:rsidRPr="000C0C99" w:rsidRDefault="00F55464" w:rsidP="00F55464">
            <w:pPr>
              <w:ind w:hanging="109"/>
              <w:rPr>
                <w:rFonts w:ascii="Helvetica" w:hAnsi="Helvetica"/>
                <w:b/>
                <w:sz w:val="15"/>
                <w:szCs w:val="20"/>
              </w:rPr>
            </w:pPr>
          </w:p>
        </w:tc>
      </w:tr>
      <w:tr w:rsidR="00A30558" w:rsidRPr="00D57580" w14:paraId="5C349CA9" w14:textId="77777777" w:rsidTr="00952FFA">
        <w:trPr>
          <w:trHeight w:val="1081"/>
        </w:trPr>
        <w:tc>
          <w:tcPr>
            <w:tcW w:w="3960" w:type="dxa"/>
            <w:tcBorders>
              <w:top w:val="nil"/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6686DB51" w14:textId="59D87895" w:rsidR="00A30558" w:rsidRDefault="00C72DBC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Welcoming </w:t>
            </w:r>
            <w:r w:rsidR="0017204C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a</w:t>
            </w: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ctivity</w:t>
            </w:r>
          </w:p>
          <w:p w14:paraId="7797DB31" w14:textId="3F40D880" w:rsidR="00E72DA2" w:rsidRPr="00E42DE3" w:rsidRDefault="00E72DA2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E72DA2">
              <w:rPr>
                <w:rFonts w:ascii="Helvetica" w:hAnsi="Helvetica"/>
                <w:b/>
                <w:color w:val="FFFFFF" w:themeColor="background1"/>
                <w:sz w:val="16"/>
                <w:szCs w:val="20"/>
              </w:rPr>
              <w:t xml:space="preserve">(See </w:t>
            </w:r>
            <w:hyperlink r:id="rId19" w:history="1">
              <w:r w:rsidRPr="00E72DA2">
                <w:rPr>
                  <w:rStyle w:val="Hyperlink"/>
                  <w:rFonts w:ascii="Helvetica" w:hAnsi="Helvetica"/>
                  <w:b/>
                  <w:sz w:val="16"/>
                  <w:szCs w:val="20"/>
                </w:rPr>
                <w:t>3 Signature Practices Playbook</w:t>
              </w:r>
            </w:hyperlink>
            <w:r w:rsidRPr="00E72DA2">
              <w:rPr>
                <w:rFonts w:ascii="Helvetica" w:hAnsi="Helvetica"/>
                <w:b/>
                <w:color w:val="FFFFFF" w:themeColor="background1"/>
                <w:sz w:val="16"/>
                <w:szCs w:val="20"/>
              </w:rPr>
              <w:t xml:space="preserve"> </w:t>
            </w:r>
            <w:r>
              <w:rPr>
                <w:rFonts w:ascii="Helvetica" w:hAnsi="Helvetica"/>
                <w:b/>
                <w:color w:val="FFFFFF" w:themeColor="background1"/>
                <w:sz w:val="16"/>
                <w:szCs w:val="20"/>
              </w:rPr>
              <w:br/>
            </w:r>
            <w:r w:rsidRPr="00E72DA2">
              <w:rPr>
                <w:rFonts w:ascii="Helvetica" w:hAnsi="Helvetica"/>
                <w:b/>
                <w:color w:val="FFFFFF" w:themeColor="background1"/>
                <w:sz w:val="16"/>
                <w:szCs w:val="20"/>
              </w:rPr>
              <w:t>for examples)</w:t>
            </w:r>
          </w:p>
        </w:tc>
        <w:tc>
          <w:tcPr>
            <w:tcW w:w="10701" w:type="dxa"/>
            <w:gridSpan w:val="5"/>
            <w:tcBorders>
              <w:top w:val="single" w:sz="4" w:space="0" w:color="A5A0A0"/>
              <w:left w:val="single" w:sz="4" w:space="0" w:color="A5A0A0"/>
              <w:bottom w:val="single" w:sz="4" w:space="0" w:color="F2F2F2" w:themeColor="background1" w:themeShade="F2"/>
              <w:right w:val="nil"/>
            </w:tcBorders>
            <w:shd w:val="clear" w:color="auto" w:fill="auto"/>
            <w:vAlign w:val="center"/>
          </w:tcPr>
          <w:p w14:paraId="17C0D83F" w14:textId="77777777" w:rsidR="00A30558" w:rsidRPr="004546CE" w:rsidRDefault="00A30558" w:rsidP="004546CE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Activity description or circle question identified</w:t>
            </w:r>
          </w:p>
        </w:tc>
      </w:tr>
      <w:tr w:rsidR="00952FFA" w:rsidRPr="00D57580" w14:paraId="7CD7464C" w14:textId="77777777" w:rsidTr="00952FFA">
        <w:trPr>
          <w:trHeight w:val="672"/>
        </w:trPr>
        <w:tc>
          <w:tcPr>
            <w:tcW w:w="3960" w:type="dxa"/>
            <w:tcBorders>
              <w:top w:val="nil"/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648520F7" w14:textId="7685B493" w:rsidR="00952FFA" w:rsidRDefault="00952FFA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Data to inform discussion and planning</w:t>
            </w:r>
          </w:p>
        </w:tc>
        <w:tc>
          <w:tcPr>
            <w:tcW w:w="10701" w:type="dxa"/>
            <w:gridSpan w:val="5"/>
            <w:tcBorders>
              <w:top w:val="single" w:sz="4" w:space="0" w:color="A5A0A0"/>
              <w:left w:val="single" w:sz="4" w:space="0" w:color="A5A0A0"/>
              <w:bottom w:val="single" w:sz="4" w:space="0" w:color="F2F2F2" w:themeColor="background1" w:themeShade="F2"/>
              <w:right w:val="nil"/>
            </w:tcBorders>
            <w:shd w:val="clear" w:color="auto" w:fill="auto"/>
            <w:vAlign w:val="center"/>
          </w:tcPr>
          <w:p w14:paraId="624E9C83" w14:textId="3D1AF9BF" w:rsidR="00952FFA" w:rsidRPr="004546CE" w:rsidRDefault="00362B8A" w:rsidP="004546CE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Can be planned benchmark data, stakeholder feedback, or data to help frame an issue for problem-solving</w:t>
            </w:r>
          </w:p>
        </w:tc>
      </w:tr>
      <w:tr w:rsidR="00A30558" w:rsidRPr="00D57580" w14:paraId="62B40EBA" w14:textId="77777777" w:rsidTr="00952FFA">
        <w:trPr>
          <w:trHeight w:val="445"/>
        </w:trPr>
        <w:tc>
          <w:tcPr>
            <w:tcW w:w="3960" w:type="dxa"/>
            <w:vMerge w:val="restart"/>
            <w:tcBorders>
              <w:top w:val="single" w:sz="4" w:space="0" w:color="F4B083" w:themeColor="accent2" w:themeTint="99"/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696AECF0" w14:textId="158E425A" w:rsidR="00A30558" w:rsidRPr="00E42DE3" w:rsidRDefault="00C72DBC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Core</w:t>
            </w:r>
            <w:r w:rsidR="00A30558" w:rsidRPr="00E42DE3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 agenda items</w:t>
            </w:r>
          </w:p>
        </w:tc>
        <w:tc>
          <w:tcPr>
            <w:tcW w:w="3744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</w:tcPr>
          <w:p w14:paraId="4610A275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Agenda Item A</w:t>
            </w:r>
          </w:p>
        </w:tc>
        <w:tc>
          <w:tcPr>
            <w:tcW w:w="695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0735323B" w14:textId="1187FAD4" w:rsidR="00A30558" w:rsidRPr="004546CE" w:rsidRDefault="00EE0A66" w:rsidP="00E42DE3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Objective</w:t>
            </w:r>
          </w:p>
          <w:p w14:paraId="1ED4BF1A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</w:tr>
      <w:tr w:rsidR="00A30558" w:rsidRPr="00D57580" w14:paraId="0DA91802" w14:textId="77777777" w:rsidTr="00952FFA">
        <w:trPr>
          <w:trHeight w:val="390"/>
        </w:trPr>
        <w:tc>
          <w:tcPr>
            <w:tcW w:w="3960" w:type="dxa"/>
            <w:vMerge/>
            <w:tcBorders>
              <w:top w:val="nil"/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30A5DDF2" w14:textId="77777777" w:rsidR="00A30558" w:rsidRPr="00E42DE3" w:rsidRDefault="00A30558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744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</w:tcPr>
          <w:p w14:paraId="664067BA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Agenda Item B</w:t>
            </w:r>
          </w:p>
        </w:tc>
        <w:tc>
          <w:tcPr>
            <w:tcW w:w="695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22261C27" w14:textId="73F9530A" w:rsidR="00EE0A66" w:rsidRPr="004546CE" w:rsidRDefault="00EE0A66" w:rsidP="00EE0A66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Objective</w:t>
            </w:r>
          </w:p>
          <w:p w14:paraId="32D417FD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</w:tr>
      <w:tr w:rsidR="00A30558" w:rsidRPr="00D57580" w14:paraId="680EE72C" w14:textId="77777777" w:rsidTr="00952FFA">
        <w:trPr>
          <w:trHeight w:val="676"/>
        </w:trPr>
        <w:tc>
          <w:tcPr>
            <w:tcW w:w="3960" w:type="dxa"/>
            <w:vMerge/>
            <w:tcBorders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2B0AC910" w14:textId="77777777" w:rsidR="00A30558" w:rsidRPr="00E42DE3" w:rsidRDefault="00A30558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3744" w:type="dxa"/>
            <w:gridSpan w:val="2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single" w:sz="4" w:space="0" w:color="A5A0A0"/>
            </w:tcBorders>
            <w:shd w:val="clear" w:color="auto" w:fill="auto"/>
          </w:tcPr>
          <w:p w14:paraId="57D03777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Agenda Item C</w:t>
            </w:r>
          </w:p>
        </w:tc>
        <w:tc>
          <w:tcPr>
            <w:tcW w:w="6957" w:type="dxa"/>
            <w:gridSpan w:val="3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2B12D46B" w14:textId="028DBF84" w:rsidR="00EE0A66" w:rsidRPr="004546CE" w:rsidRDefault="00EE0A66" w:rsidP="00EE0A66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Objective</w:t>
            </w:r>
          </w:p>
          <w:p w14:paraId="3639F23D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</w:tr>
      <w:tr w:rsidR="00A30558" w:rsidRPr="00D57580" w14:paraId="1770515F" w14:textId="77777777" w:rsidTr="00952FFA">
        <w:trPr>
          <w:trHeight w:val="575"/>
        </w:trPr>
        <w:tc>
          <w:tcPr>
            <w:tcW w:w="3960" w:type="dxa"/>
            <w:vMerge w:val="restart"/>
            <w:tcBorders>
              <w:top w:val="single" w:sz="4" w:space="0" w:color="F4B083" w:themeColor="accent2" w:themeTint="99"/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1EC77B19" w14:textId="640E1D23" w:rsidR="00A30558" w:rsidRPr="00E42DE3" w:rsidRDefault="00863419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Additional</w:t>
            </w:r>
            <w:r w:rsidR="00C72DBC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 agenda items added by team members</w:t>
            </w:r>
          </w:p>
        </w:tc>
        <w:tc>
          <w:tcPr>
            <w:tcW w:w="10701" w:type="dxa"/>
            <w:gridSpan w:val="5"/>
            <w:tcBorders>
              <w:top w:val="single" w:sz="4" w:space="0" w:color="F2F2F2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65CA2813" w14:textId="648E788C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Item A</w:t>
            </w:r>
          </w:p>
        </w:tc>
      </w:tr>
      <w:tr w:rsidR="00A30558" w:rsidRPr="00D57580" w14:paraId="2FE36E8C" w14:textId="77777777" w:rsidTr="00952FFA">
        <w:trPr>
          <w:trHeight w:val="587"/>
        </w:trPr>
        <w:tc>
          <w:tcPr>
            <w:tcW w:w="3960" w:type="dxa"/>
            <w:vMerge/>
            <w:tcBorders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4AEE75A3" w14:textId="77777777" w:rsidR="00A30558" w:rsidRPr="00E42DE3" w:rsidRDefault="00A30558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701" w:type="dxa"/>
            <w:gridSpan w:val="5"/>
            <w:tcBorders>
              <w:top w:val="single" w:sz="4" w:space="0" w:color="A5A0A0"/>
              <w:left w:val="single" w:sz="4" w:space="0" w:color="A5A0A0"/>
              <w:bottom w:val="single" w:sz="4" w:space="0" w:color="F2F2F2"/>
              <w:right w:val="nil"/>
            </w:tcBorders>
            <w:shd w:val="clear" w:color="auto" w:fill="auto"/>
          </w:tcPr>
          <w:p w14:paraId="3923DD09" w14:textId="289B3008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Item B</w:t>
            </w:r>
          </w:p>
        </w:tc>
      </w:tr>
      <w:tr w:rsidR="00A30558" w:rsidRPr="00D57580" w14:paraId="72C10B05" w14:textId="77777777" w:rsidTr="00952FFA">
        <w:trPr>
          <w:trHeight w:val="393"/>
        </w:trPr>
        <w:tc>
          <w:tcPr>
            <w:tcW w:w="3960" w:type="dxa"/>
            <w:vMerge w:val="restart"/>
            <w:tcBorders>
              <w:top w:val="single" w:sz="4" w:space="0" w:color="F4B083" w:themeColor="accent2" w:themeTint="99"/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4314C740" w14:textId="34B5D2F6" w:rsidR="00A30558" w:rsidRPr="00E42DE3" w:rsidRDefault="00C72DBC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Next steps</w:t>
            </w:r>
          </w:p>
        </w:tc>
        <w:tc>
          <w:tcPr>
            <w:tcW w:w="2765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0F2CCCA7" w14:textId="458F6179" w:rsidR="00A30558" w:rsidRPr="004546CE" w:rsidRDefault="00EE0A66" w:rsidP="00E42DE3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Action A</w:t>
            </w:r>
          </w:p>
        </w:tc>
        <w:tc>
          <w:tcPr>
            <w:tcW w:w="2062" w:type="dxa"/>
            <w:gridSpan w:val="2"/>
            <w:tcBorders>
              <w:top w:val="single" w:sz="4" w:space="0" w:color="A5A0A0"/>
              <w:left w:val="nil"/>
              <w:bottom w:val="single" w:sz="4" w:space="0" w:color="A5A0A0"/>
              <w:right w:val="nil"/>
            </w:tcBorders>
            <w:shd w:val="clear" w:color="auto" w:fill="auto"/>
          </w:tcPr>
          <w:p w14:paraId="44B3D372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2419" w:type="dxa"/>
            <w:tcBorders>
              <w:top w:val="single" w:sz="4" w:space="0" w:color="A5A0A0"/>
              <w:left w:val="nil"/>
              <w:bottom w:val="single" w:sz="4" w:space="0" w:color="A5A0A0"/>
              <w:right w:val="single" w:sz="4" w:space="0" w:color="A5A0A0"/>
            </w:tcBorders>
            <w:shd w:val="clear" w:color="auto" w:fill="auto"/>
          </w:tcPr>
          <w:p w14:paraId="41C39FC5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3455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08D51CDD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Person responsible</w:t>
            </w:r>
          </w:p>
        </w:tc>
      </w:tr>
      <w:tr w:rsidR="00A30558" w:rsidRPr="00D57580" w14:paraId="0C7502F2" w14:textId="77777777" w:rsidTr="00952FFA">
        <w:trPr>
          <w:trHeight w:val="426"/>
        </w:trPr>
        <w:tc>
          <w:tcPr>
            <w:tcW w:w="3960" w:type="dxa"/>
            <w:vMerge/>
            <w:tcBorders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72D0BC9E" w14:textId="77777777" w:rsidR="00A30558" w:rsidRPr="00E42DE3" w:rsidRDefault="00A30558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65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4CE0F8B3" w14:textId="02BB8BB9" w:rsidR="00A30558" w:rsidRPr="004546CE" w:rsidRDefault="00EE0A66" w:rsidP="00E42DE3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Action B</w:t>
            </w:r>
          </w:p>
        </w:tc>
        <w:tc>
          <w:tcPr>
            <w:tcW w:w="2062" w:type="dxa"/>
            <w:gridSpan w:val="2"/>
            <w:tcBorders>
              <w:top w:val="single" w:sz="4" w:space="0" w:color="A5A0A0"/>
              <w:left w:val="nil"/>
              <w:bottom w:val="single" w:sz="4" w:space="0" w:color="A5A0A0"/>
              <w:right w:val="nil"/>
            </w:tcBorders>
            <w:shd w:val="clear" w:color="auto" w:fill="auto"/>
          </w:tcPr>
          <w:p w14:paraId="6DB1DC3E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2419" w:type="dxa"/>
            <w:tcBorders>
              <w:top w:val="single" w:sz="4" w:space="0" w:color="A5A0A0"/>
              <w:left w:val="nil"/>
              <w:bottom w:val="single" w:sz="4" w:space="0" w:color="A5A0A0"/>
              <w:right w:val="single" w:sz="4" w:space="0" w:color="A5A0A0"/>
            </w:tcBorders>
            <w:shd w:val="clear" w:color="auto" w:fill="auto"/>
          </w:tcPr>
          <w:p w14:paraId="5B5B21F8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3455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52331337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Person responsible</w:t>
            </w:r>
          </w:p>
        </w:tc>
      </w:tr>
      <w:tr w:rsidR="00A30558" w:rsidRPr="00D57580" w14:paraId="1ED9D340" w14:textId="77777777" w:rsidTr="000C0C99">
        <w:trPr>
          <w:trHeight w:val="402"/>
        </w:trPr>
        <w:tc>
          <w:tcPr>
            <w:tcW w:w="3960" w:type="dxa"/>
            <w:vMerge/>
            <w:tcBorders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7FFEA8D8" w14:textId="77777777" w:rsidR="00A30558" w:rsidRPr="00E42DE3" w:rsidRDefault="00A30558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65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67A069BE" w14:textId="0FD68ABF" w:rsidR="000C0C99" w:rsidRPr="000C0C99" w:rsidRDefault="00EE0A66" w:rsidP="000C0C99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Action C</w:t>
            </w:r>
          </w:p>
        </w:tc>
        <w:tc>
          <w:tcPr>
            <w:tcW w:w="2062" w:type="dxa"/>
            <w:gridSpan w:val="2"/>
            <w:tcBorders>
              <w:top w:val="single" w:sz="4" w:space="0" w:color="A5A0A0"/>
              <w:left w:val="nil"/>
              <w:bottom w:val="single" w:sz="4" w:space="0" w:color="A5A0A0"/>
              <w:right w:val="nil"/>
            </w:tcBorders>
            <w:shd w:val="clear" w:color="auto" w:fill="auto"/>
          </w:tcPr>
          <w:p w14:paraId="100580DB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2419" w:type="dxa"/>
            <w:tcBorders>
              <w:top w:val="single" w:sz="4" w:space="0" w:color="A5A0A0"/>
              <w:left w:val="nil"/>
              <w:bottom w:val="single" w:sz="4" w:space="0" w:color="A5A0A0"/>
              <w:right w:val="single" w:sz="4" w:space="0" w:color="A5A0A0"/>
            </w:tcBorders>
            <w:shd w:val="clear" w:color="auto" w:fill="auto"/>
          </w:tcPr>
          <w:p w14:paraId="3E2D1B70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</w:p>
        </w:tc>
        <w:tc>
          <w:tcPr>
            <w:tcW w:w="3455" w:type="dxa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63827545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Person responsible</w:t>
            </w:r>
          </w:p>
        </w:tc>
      </w:tr>
      <w:tr w:rsidR="00EE0A66" w:rsidRPr="00D57580" w14:paraId="414A5F5D" w14:textId="77777777" w:rsidTr="00952FFA">
        <w:trPr>
          <w:trHeight w:val="391"/>
        </w:trPr>
        <w:tc>
          <w:tcPr>
            <w:tcW w:w="3960" w:type="dxa"/>
            <w:vMerge w:val="restart"/>
            <w:tcBorders>
              <w:top w:val="single" w:sz="4" w:space="0" w:color="F4B083" w:themeColor="accent2" w:themeTint="99"/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258A0968" w14:textId="77777777" w:rsidR="00EE0A66" w:rsidRPr="00E42DE3" w:rsidRDefault="00EE0A66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E42DE3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Key info to be communicated to staff/students/families/community</w:t>
            </w:r>
          </w:p>
        </w:tc>
        <w:tc>
          <w:tcPr>
            <w:tcW w:w="7246" w:type="dxa"/>
            <w:gridSpan w:val="4"/>
            <w:tcBorders>
              <w:top w:val="single" w:sz="4" w:space="0" w:color="F2F2F2"/>
              <w:left w:val="single" w:sz="4" w:space="0" w:color="A5A0A0"/>
              <w:bottom w:val="single" w:sz="4" w:space="0" w:color="A5A5A5" w:themeColor="accent3"/>
              <w:right w:val="nil"/>
            </w:tcBorders>
            <w:shd w:val="clear" w:color="auto" w:fill="auto"/>
          </w:tcPr>
          <w:p w14:paraId="2BAD6F0F" w14:textId="77777777" w:rsidR="00EE0A66" w:rsidRPr="004546CE" w:rsidRDefault="00EE0A66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Item A</w:t>
            </w:r>
          </w:p>
        </w:tc>
        <w:tc>
          <w:tcPr>
            <w:tcW w:w="3455" w:type="dxa"/>
            <w:tcBorders>
              <w:top w:val="single" w:sz="4" w:space="0" w:color="F2F2F2"/>
              <w:left w:val="single" w:sz="4" w:space="0" w:color="A5A0A0"/>
              <w:bottom w:val="single" w:sz="4" w:space="0" w:color="A5A5A5" w:themeColor="accent3"/>
              <w:right w:val="nil"/>
            </w:tcBorders>
            <w:shd w:val="clear" w:color="auto" w:fill="auto"/>
          </w:tcPr>
          <w:p w14:paraId="3B979560" w14:textId="68DFEEE0" w:rsidR="00EE0A66" w:rsidRPr="004546CE" w:rsidRDefault="00EE0A66" w:rsidP="00687A64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Person responsible</w:t>
            </w:r>
          </w:p>
        </w:tc>
      </w:tr>
      <w:tr w:rsidR="00EE0A66" w:rsidRPr="00D57580" w14:paraId="2B3F47DE" w14:textId="77777777" w:rsidTr="00952FFA">
        <w:trPr>
          <w:trHeight w:val="390"/>
        </w:trPr>
        <w:tc>
          <w:tcPr>
            <w:tcW w:w="3960" w:type="dxa"/>
            <w:vMerge/>
            <w:tcBorders>
              <w:left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7D76DD8D" w14:textId="77777777" w:rsidR="00EE0A66" w:rsidRPr="00E42DE3" w:rsidRDefault="00EE0A66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246" w:type="dxa"/>
            <w:gridSpan w:val="4"/>
            <w:tcBorders>
              <w:top w:val="single" w:sz="4" w:space="0" w:color="A5A5A5" w:themeColor="accent3"/>
              <w:left w:val="single" w:sz="4" w:space="0" w:color="A5A0A0"/>
              <w:right w:val="nil"/>
            </w:tcBorders>
            <w:shd w:val="clear" w:color="auto" w:fill="auto"/>
          </w:tcPr>
          <w:p w14:paraId="7BDADE3C" w14:textId="6C8E2361" w:rsidR="00EE0A66" w:rsidRPr="004546CE" w:rsidRDefault="00EE0A66" w:rsidP="00E42DE3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Item B</w:t>
            </w:r>
          </w:p>
        </w:tc>
        <w:tc>
          <w:tcPr>
            <w:tcW w:w="3455" w:type="dxa"/>
            <w:tcBorders>
              <w:top w:val="single" w:sz="4" w:space="0" w:color="A5A5A5" w:themeColor="accent3"/>
              <w:left w:val="single" w:sz="4" w:space="0" w:color="A5A0A0"/>
              <w:right w:val="nil"/>
            </w:tcBorders>
            <w:shd w:val="clear" w:color="auto" w:fill="auto"/>
          </w:tcPr>
          <w:p w14:paraId="541E58BE" w14:textId="5C08818B" w:rsidR="00EE0A66" w:rsidRPr="004546CE" w:rsidRDefault="00EE0A66" w:rsidP="00E42DE3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Person responsible</w:t>
            </w:r>
          </w:p>
        </w:tc>
      </w:tr>
      <w:tr w:rsidR="00A30558" w:rsidRPr="00D57580" w14:paraId="6CA3364B" w14:textId="77777777" w:rsidTr="00952FFA">
        <w:trPr>
          <w:trHeight w:val="360"/>
        </w:trPr>
        <w:tc>
          <w:tcPr>
            <w:tcW w:w="3960" w:type="dxa"/>
            <w:tcBorders>
              <w:top w:val="single" w:sz="4" w:space="0" w:color="F4B083" w:themeColor="accent2" w:themeTint="99"/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25F1F45F" w14:textId="6CB945A5" w:rsidR="00A30558" w:rsidRPr="00E42DE3" w:rsidRDefault="00C72DBC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Follow</w:t>
            </w:r>
            <w:r w:rsidR="00C1198F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-</w:t>
            </w: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up/new items</w:t>
            </w:r>
            <w:r w:rsidR="00A30558" w:rsidRPr="00E42DE3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 for next meeting</w:t>
            </w:r>
          </w:p>
        </w:tc>
        <w:tc>
          <w:tcPr>
            <w:tcW w:w="10701" w:type="dxa"/>
            <w:gridSpan w:val="5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4E389B1B" w14:textId="4B2A5922" w:rsidR="00A30558" w:rsidRPr="004546CE" w:rsidRDefault="00952FFA" w:rsidP="00E42DE3">
            <w:pPr>
              <w:rPr>
                <w:rFonts w:ascii="Helvetica" w:hAnsi="Helvetica"/>
                <w:sz w:val="18"/>
                <w:szCs w:val="18"/>
              </w:rPr>
            </w:pPr>
            <w:r>
              <w:rPr>
                <w:rFonts w:ascii="Helvetica" w:hAnsi="Helvetica"/>
                <w:sz w:val="18"/>
                <w:szCs w:val="18"/>
              </w:rPr>
              <w:t>Description</w:t>
            </w:r>
          </w:p>
        </w:tc>
      </w:tr>
      <w:tr w:rsidR="00A30558" w:rsidRPr="00D57580" w14:paraId="6BDFD74D" w14:textId="77777777" w:rsidTr="00952FFA">
        <w:trPr>
          <w:trHeight w:val="360"/>
        </w:trPr>
        <w:tc>
          <w:tcPr>
            <w:tcW w:w="3960" w:type="dxa"/>
            <w:tcBorders>
              <w:top w:val="single" w:sz="4" w:space="0" w:color="F4B083" w:themeColor="accent2" w:themeTint="99"/>
              <w:left w:val="nil"/>
              <w:bottom w:val="single" w:sz="4" w:space="0" w:color="F4B083" w:themeColor="accent2" w:themeTint="99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4C66D322" w14:textId="77777777" w:rsidR="00A30558" w:rsidRPr="00E42DE3" w:rsidRDefault="00A30558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 w:rsidRPr="00E42DE3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Next meeting date and location</w:t>
            </w:r>
          </w:p>
        </w:tc>
        <w:tc>
          <w:tcPr>
            <w:tcW w:w="10701" w:type="dxa"/>
            <w:gridSpan w:val="5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1FBE8ACF" w14:textId="25E9A70D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Date</w:t>
            </w:r>
            <w:r w:rsidR="00952FFA">
              <w:rPr>
                <w:rFonts w:ascii="Helvetica" w:hAnsi="Helvetica"/>
                <w:sz w:val="18"/>
                <w:szCs w:val="18"/>
              </w:rPr>
              <w:t>/</w:t>
            </w:r>
            <w:r w:rsidRPr="004546CE">
              <w:rPr>
                <w:rFonts w:ascii="Helvetica" w:hAnsi="Helvetica"/>
                <w:sz w:val="18"/>
                <w:szCs w:val="18"/>
              </w:rPr>
              <w:t>Location</w:t>
            </w:r>
          </w:p>
        </w:tc>
      </w:tr>
      <w:tr w:rsidR="00A30558" w:rsidRPr="00D57580" w14:paraId="18936FBA" w14:textId="77777777" w:rsidTr="00952FFA">
        <w:trPr>
          <w:trHeight w:val="778"/>
        </w:trPr>
        <w:tc>
          <w:tcPr>
            <w:tcW w:w="3960" w:type="dxa"/>
            <w:tcBorders>
              <w:top w:val="single" w:sz="4" w:space="0" w:color="F4B083" w:themeColor="accent2" w:themeTint="99"/>
              <w:left w:val="nil"/>
              <w:bottom w:val="nil"/>
              <w:right w:val="single" w:sz="4" w:space="0" w:color="A5A0A0"/>
            </w:tcBorders>
            <w:shd w:val="clear" w:color="auto" w:fill="ED7D31" w:themeFill="accent2"/>
            <w:vAlign w:val="center"/>
          </w:tcPr>
          <w:p w14:paraId="05539658" w14:textId="65DFD7BA" w:rsidR="00A30558" w:rsidRPr="00E42DE3" w:rsidRDefault="00C72DBC" w:rsidP="00E42DE3">
            <w:pP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 xml:space="preserve">Optimistic </w:t>
            </w:r>
            <w:r w:rsidR="00C1198F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c</w:t>
            </w:r>
            <w:r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t>losure</w:t>
            </w:r>
            <w:r w:rsidR="00E72DA2">
              <w:rPr>
                <w:rFonts w:ascii="Helvetica" w:hAnsi="Helvetica"/>
                <w:b/>
                <w:color w:val="FFFFFF" w:themeColor="background1"/>
                <w:sz w:val="20"/>
                <w:szCs w:val="20"/>
              </w:rPr>
              <w:br/>
            </w:r>
            <w:r w:rsidR="00E72DA2" w:rsidRPr="00E72DA2">
              <w:rPr>
                <w:rFonts w:ascii="Helvetica" w:hAnsi="Helvetica"/>
                <w:b/>
                <w:color w:val="FFFFFF" w:themeColor="background1"/>
                <w:sz w:val="16"/>
                <w:szCs w:val="20"/>
              </w:rPr>
              <w:t xml:space="preserve">(See </w:t>
            </w:r>
            <w:hyperlink r:id="rId20" w:history="1">
              <w:r w:rsidR="00E72DA2" w:rsidRPr="00E72DA2">
                <w:rPr>
                  <w:rStyle w:val="Hyperlink"/>
                  <w:rFonts w:ascii="Helvetica" w:hAnsi="Helvetica"/>
                  <w:b/>
                  <w:sz w:val="16"/>
                  <w:szCs w:val="20"/>
                </w:rPr>
                <w:t>3 Signature Practices Playbook</w:t>
              </w:r>
            </w:hyperlink>
            <w:r w:rsidR="00E72DA2" w:rsidRPr="00E72DA2">
              <w:rPr>
                <w:rFonts w:ascii="Helvetica" w:hAnsi="Helvetica"/>
                <w:b/>
                <w:color w:val="FFFFFF" w:themeColor="background1"/>
                <w:sz w:val="16"/>
                <w:szCs w:val="20"/>
              </w:rPr>
              <w:t xml:space="preserve"> </w:t>
            </w:r>
            <w:r w:rsidR="00E72DA2">
              <w:rPr>
                <w:rFonts w:ascii="Helvetica" w:hAnsi="Helvetica"/>
                <w:b/>
                <w:color w:val="FFFFFF" w:themeColor="background1"/>
                <w:sz w:val="16"/>
                <w:szCs w:val="20"/>
              </w:rPr>
              <w:br/>
            </w:r>
            <w:r w:rsidR="00E72DA2" w:rsidRPr="00E72DA2">
              <w:rPr>
                <w:rFonts w:ascii="Helvetica" w:hAnsi="Helvetica"/>
                <w:b/>
                <w:color w:val="FFFFFF" w:themeColor="background1"/>
                <w:sz w:val="16"/>
                <w:szCs w:val="20"/>
              </w:rPr>
              <w:t>for examples)</w:t>
            </w:r>
          </w:p>
        </w:tc>
        <w:tc>
          <w:tcPr>
            <w:tcW w:w="10701" w:type="dxa"/>
            <w:gridSpan w:val="5"/>
            <w:tcBorders>
              <w:top w:val="single" w:sz="4" w:space="0" w:color="A5A0A0"/>
              <w:left w:val="single" w:sz="4" w:space="0" w:color="A5A0A0"/>
              <w:bottom w:val="single" w:sz="4" w:space="0" w:color="A5A0A0"/>
              <w:right w:val="nil"/>
            </w:tcBorders>
            <w:shd w:val="clear" w:color="auto" w:fill="auto"/>
          </w:tcPr>
          <w:p w14:paraId="72BB5AB3" w14:textId="77777777" w:rsidR="00A30558" w:rsidRPr="004546CE" w:rsidRDefault="00A30558" w:rsidP="00E42DE3">
            <w:pPr>
              <w:rPr>
                <w:rFonts w:ascii="Helvetica" w:hAnsi="Helvetica"/>
                <w:sz w:val="18"/>
                <w:szCs w:val="18"/>
              </w:rPr>
            </w:pPr>
            <w:r w:rsidRPr="004546CE">
              <w:rPr>
                <w:rFonts w:ascii="Helvetica" w:hAnsi="Helvetica"/>
                <w:sz w:val="18"/>
                <w:szCs w:val="18"/>
              </w:rPr>
              <w:t>Activity description or circle question identified</w:t>
            </w:r>
          </w:p>
        </w:tc>
      </w:tr>
    </w:tbl>
    <w:p w14:paraId="14A612FC" w14:textId="1C57AE9F" w:rsidR="00952FFA" w:rsidRPr="00952FFA" w:rsidRDefault="00952FFA" w:rsidP="000C0C99">
      <w:pPr>
        <w:rPr>
          <w:sz w:val="10"/>
          <w:szCs w:val="10"/>
        </w:rPr>
      </w:pPr>
    </w:p>
    <w:sectPr w:rsidR="00952FFA" w:rsidRPr="00952FFA" w:rsidSect="007B6B2C">
      <w:pgSz w:w="15840" w:h="12240" w:orient="landscape"/>
      <w:pgMar w:top="1181" w:right="1080" w:bottom="1080" w:left="108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6A500" w14:textId="77777777" w:rsidR="00850A16" w:rsidRDefault="00850A16" w:rsidP="00A30558">
      <w:r>
        <w:separator/>
      </w:r>
    </w:p>
  </w:endnote>
  <w:endnote w:type="continuationSeparator" w:id="0">
    <w:p w14:paraId="7B257D92" w14:textId="77777777" w:rsidR="00850A16" w:rsidRDefault="00850A16" w:rsidP="00A30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anziPen TC">
    <w:charset w:val="88"/>
    <w:family w:val="script"/>
    <w:pitch w:val="variable"/>
    <w:sig w:usb0="A00002FF" w:usb1="7ACF7CFB" w:usb2="00000016" w:usb3="00000000" w:csb0="00140001" w:csb1="00000000"/>
  </w:font>
  <w:font w:name="ArialMT">
    <w:charset w:val="00"/>
    <w:family w:val="auto"/>
    <w:pitch w:val="variable"/>
    <w:sig w:usb0="E0002AFF" w:usb1="C0007843" w:usb2="00000009" w:usb3="00000000" w:csb0="000001FF" w:csb1="00000000"/>
  </w:font>
  <w:font w:name="Arial-ItalicMT">
    <w:charset w:val="00"/>
    <w:family w:val="auto"/>
    <w:pitch w:val="variable"/>
    <w:sig w:usb0="E0000AFF" w:usb1="00007843" w:usb2="00000001" w:usb3="00000000" w:csb0="000001B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179F2" w14:textId="77777777" w:rsidR="004546CE" w:rsidRPr="00D1058F" w:rsidRDefault="004546CE" w:rsidP="004546CE">
    <w:pPr>
      <w:pStyle w:val="Footer"/>
      <w:framePr w:wrap="none" w:vAnchor="text" w:hAnchor="margin" w:xAlign="right" w:y="85"/>
      <w:ind w:hanging="450"/>
      <w:jc w:val="right"/>
      <w:rPr>
        <w:rStyle w:val="PageNumber"/>
        <w:rFonts w:ascii="Helvetica" w:hAnsi="Helvetica"/>
        <w:b/>
        <w:sz w:val="18"/>
        <w:szCs w:val="18"/>
      </w:rPr>
    </w:pPr>
    <w:r>
      <w:tab/>
    </w:r>
    <w:sdt>
      <w:sdtPr>
        <w:rPr>
          <w:rStyle w:val="PageNumber"/>
          <w:rFonts w:ascii="Helvetica" w:hAnsi="Helvetica"/>
          <w:b/>
          <w:sz w:val="18"/>
          <w:szCs w:val="18"/>
        </w:rPr>
        <w:id w:val="809834249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D1058F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sdtContent>
    </w:sdt>
  </w:p>
  <w:p w14:paraId="1CC01A79" w14:textId="77777777" w:rsidR="004546CE" w:rsidRPr="008851B9" w:rsidRDefault="004546CE" w:rsidP="004546CE">
    <w:pPr>
      <w:ind w:hanging="450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 w:cs="Calibri"/>
        <w:color w:val="000000"/>
        <w:sz w:val="14"/>
        <w:szCs w:val="14"/>
      </w:rPr>
      <w:t>For more information, tools, and resources, visit schoolguide.casel.org.</w:t>
    </w:r>
  </w:p>
  <w:p w14:paraId="24C8ADD3" w14:textId="57CF5E25" w:rsidR="004546CE" w:rsidRPr="004546CE" w:rsidRDefault="004546CE" w:rsidP="004546CE">
    <w:pPr>
      <w:ind w:hanging="450"/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 w:cs="Calibri"/>
        <w:b/>
        <w:bCs/>
        <w:color w:val="000000"/>
        <w:sz w:val="14"/>
        <w:szCs w:val="14"/>
      </w:rPr>
      <w:t>Copyright © 2019 | Collaborative for Academic, Social, and Emotional Learning (CASEL) | casel.org | All Rights 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C0F587" w14:textId="77777777" w:rsidR="004546CE" w:rsidRPr="00AE6F4B" w:rsidRDefault="004546CE" w:rsidP="004546CE">
    <w:pPr>
      <w:pStyle w:val="Footer"/>
      <w:framePr w:wrap="none" w:vAnchor="text" w:hAnchor="margin" w:xAlign="right" w:y="85"/>
      <w:ind w:hanging="450"/>
      <w:jc w:val="right"/>
      <w:rPr>
        <w:rStyle w:val="PageNumber"/>
        <w:rFonts w:ascii="Helvetica" w:hAnsi="Helvetica"/>
        <w:b/>
        <w:sz w:val="18"/>
        <w:szCs w:val="18"/>
      </w:rPr>
    </w:pPr>
    <w:r w:rsidRPr="00AE6F4B">
      <w:rPr>
        <w:b/>
      </w:rPr>
      <w:tab/>
    </w:r>
    <w:sdt>
      <w:sdtPr>
        <w:rPr>
          <w:rStyle w:val="PageNumber"/>
          <w:rFonts w:ascii="Helvetica" w:hAnsi="Helvetica"/>
          <w:b/>
          <w:sz w:val="18"/>
          <w:szCs w:val="18"/>
        </w:rPr>
        <w:id w:val="238059610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AE6F4B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AE6F4B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AE6F4B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 w:rsidRPr="00AE6F4B"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AE6F4B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sdtContent>
    </w:sdt>
  </w:p>
  <w:p w14:paraId="2397FDC2" w14:textId="77777777" w:rsidR="004546CE" w:rsidRPr="008851B9" w:rsidRDefault="004546CE" w:rsidP="004546CE">
    <w:pPr>
      <w:ind w:hanging="450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 w:cs="Calibri"/>
        <w:color w:val="000000"/>
        <w:sz w:val="14"/>
        <w:szCs w:val="14"/>
      </w:rPr>
      <w:t>For more information, tools, and resources, visit schoolguide.casel.org.</w:t>
    </w:r>
  </w:p>
  <w:p w14:paraId="6C1C5596" w14:textId="673D3563" w:rsidR="00A97B1E" w:rsidRPr="004546CE" w:rsidRDefault="004546CE" w:rsidP="004546CE">
    <w:pPr>
      <w:ind w:hanging="450"/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 w:cs="Calibri"/>
        <w:b/>
        <w:bCs/>
        <w:color w:val="000000"/>
        <w:sz w:val="14"/>
        <w:szCs w:val="14"/>
      </w:rPr>
      <w:t>Copyright © 2019 | Collaborative for Academic, Social, and Emotional Learning (CASEL) | casel.org | All Rights 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618AE9" w14:textId="77777777" w:rsidR="00850A16" w:rsidRDefault="00850A16" w:rsidP="00A30558">
      <w:r>
        <w:separator/>
      </w:r>
    </w:p>
  </w:footnote>
  <w:footnote w:type="continuationSeparator" w:id="0">
    <w:p w14:paraId="7618021C" w14:textId="77777777" w:rsidR="00850A16" w:rsidRDefault="00850A16" w:rsidP="00A305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E2215" w14:textId="5F9C17BF" w:rsidR="004546CE" w:rsidRDefault="004546CE" w:rsidP="004546CE">
    <w:pPr>
      <w:pStyle w:val="Header"/>
      <w:tabs>
        <w:tab w:val="clear" w:pos="4680"/>
        <w:tab w:val="clear" w:pos="9360"/>
      </w:tabs>
      <w:ind w:left="-540" w:hanging="540"/>
      <w:jc w:val="both"/>
    </w:pPr>
    <w:r>
      <w:tab/>
    </w:r>
    <w:r>
      <w:rPr>
        <w:noProof/>
      </w:rPr>
      <w:drawing>
        <wp:inline distT="0" distB="0" distL="0" distR="0" wp14:anchorId="0247D953" wp14:editId="5BD6E190">
          <wp:extent cx="1691640" cy="384048"/>
          <wp:effectExtent l="0" t="0" r="0" b="0"/>
          <wp:docPr id="4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404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FC639" w14:textId="5B74474E" w:rsidR="00F55464" w:rsidRDefault="00F55464" w:rsidP="00013863">
    <w:pPr>
      <w:pStyle w:val="Header"/>
      <w:tabs>
        <w:tab w:val="left" w:pos="2160"/>
      </w:tabs>
      <w:ind w:hanging="540"/>
      <w:jc w:val="both"/>
    </w:pPr>
    <w:r>
      <w:rPr>
        <w:noProof/>
      </w:rPr>
      <w:drawing>
        <wp:inline distT="0" distB="0" distL="0" distR="0" wp14:anchorId="16E07566" wp14:editId="2DA76390">
          <wp:extent cx="1691640" cy="384048"/>
          <wp:effectExtent l="0" t="0" r="0" b="0"/>
          <wp:docPr id="5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404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9599D"/>
    <w:multiLevelType w:val="hybridMultilevel"/>
    <w:tmpl w:val="503C60C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EC6484"/>
    <w:multiLevelType w:val="hybridMultilevel"/>
    <w:tmpl w:val="E45640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764CCB"/>
    <w:multiLevelType w:val="hybridMultilevel"/>
    <w:tmpl w:val="0BF64786"/>
    <w:lvl w:ilvl="0" w:tplc="3708779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857546"/>
    <w:multiLevelType w:val="hybridMultilevel"/>
    <w:tmpl w:val="97A4E45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856380"/>
    <w:multiLevelType w:val="hybridMultilevel"/>
    <w:tmpl w:val="F0C6A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3F7776"/>
    <w:multiLevelType w:val="hybridMultilevel"/>
    <w:tmpl w:val="8534AD8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20517D"/>
    <w:multiLevelType w:val="hybridMultilevel"/>
    <w:tmpl w:val="54E8CB12"/>
    <w:lvl w:ilvl="0" w:tplc="65246A88">
      <w:start w:val="2"/>
      <w:numFmt w:val="bullet"/>
      <w:lvlText w:val="-"/>
      <w:lvlJc w:val="left"/>
      <w:pPr>
        <w:ind w:left="720" w:hanging="360"/>
      </w:pPr>
      <w:rPr>
        <w:rFonts w:ascii="Helvetica" w:eastAsiaTheme="minorHAnsi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774BED"/>
    <w:multiLevelType w:val="hybridMultilevel"/>
    <w:tmpl w:val="0BDC4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tDCxNLUwNrY0t7BU0lEKTi0uzszPAykwrAUADjK0hCwAAAA="/>
  </w:docVars>
  <w:rsids>
    <w:rsidRoot w:val="00A30558"/>
    <w:rsid w:val="00000962"/>
    <w:rsid w:val="00013863"/>
    <w:rsid w:val="00036B3E"/>
    <w:rsid w:val="00085EF3"/>
    <w:rsid w:val="000860BC"/>
    <w:rsid w:val="000C0C99"/>
    <w:rsid w:val="000C5C68"/>
    <w:rsid w:val="000E065A"/>
    <w:rsid w:val="001437D3"/>
    <w:rsid w:val="0017204C"/>
    <w:rsid w:val="00226BBC"/>
    <w:rsid w:val="0025083C"/>
    <w:rsid w:val="00251892"/>
    <w:rsid w:val="002F4771"/>
    <w:rsid w:val="002F7515"/>
    <w:rsid w:val="00317A89"/>
    <w:rsid w:val="00334632"/>
    <w:rsid w:val="00344A73"/>
    <w:rsid w:val="00362B8A"/>
    <w:rsid w:val="003863A2"/>
    <w:rsid w:val="003A702D"/>
    <w:rsid w:val="003F2274"/>
    <w:rsid w:val="00404CF1"/>
    <w:rsid w:val="00451836"/>
    <w:rsid w:val="004546CE"/>
    <w:rsid w:val="004A33B7"/>
    <w:rsid w:val="00562BCC"/>
    <w:rsid w:val="00570C16"/>
    <w:rsid w:val="00582A68"/>
    <w:rsid w:val="005E720B"/>
    <w:rsid w:val="005F0CBA"/>
    <w:rsid w:val="006152AF"/>
    <w:rsid w:val="00695EC0"/>
    <w:rsid w:val="006C1A8F"/>
    <w:rsid w:val="006E3C5A"/>
    <w:rsid w:val="00716A57"/>
    <w:rsid w:val="00716C87"/>
    <w:rsid w:val="007562BA"/>
    <w:rsid w:val="00761339"/>
    <w:rsid w:val="007B6B2C"/>
    <w:rsid w:val="007C02B8"/>
    <w:rsid w:val="007F2CC6"/>
    <w:rsid w:val="00850A16"/>
    <w:rsid w:val="00863419"/>
    <w:rsid w:val="00952FFA"/>
    <w:rsid w:val="00982718"/>
    <w:rsid w:val="009E117D"/>
    <w:rsid w:val="00A30558"/>
    <w:rsid w:val="00A50465"/>
    <w:rsid w:val="00A97B1E"/>
    <w:rsid w:val="00AB13F9"/>
    <w:rsid w:val="00AB5E48"/>
    <w:rsid w:val="00AC06C0"/>
    <w:rsid w:val="00AE6F4B"/>
    <w:rsid w:val="00B02647"/>
    <w:rsid w:val="00B04114"/>
    <w:rsid w:val="00B519D7"/>
    <w:rsid w:val="00B55A44"/>
    <w:rsid w:val="00B56903"/>
    <w:rsid w:val="00B70920"/>
    <w:rsid w:val="00B87E4F"/>
    <w:rsid w:val="00BC3439"/>
    <w:rsid w:val="00C1198F"/>
    <w:rsid w:val="00C16560"/>
    <w:rsid w:val="00C24623"/>
    <w:rsid w:val="00C728EE"/>
    <w:rsid w:val="00C72DBC"/>
    <w:rsid w:val="00C87DEA"/>
    <w:rsid w:val="00D16BD3"/>
    <w:rsid w:val="00D31C66"/>
    <w:rsid w:val="00D35D96"/>
    <w:rsid w:val="00D57580"/>
    <w:rsid w:val="00DB0696"/>
    <w:rsid w:val="00DB5FC7"/>
    <w:rsid w:val="00E1582B"/>
    <w:rsid w:val="00E35E3B"/>
    <w:rsid w:val="00E42DE3"/>
    <w:rsid w:val="00E72DA2"/>
    <w:rsid w:val="00EA119F"/>
    <w:rsid w:val="00ED6D6B"/>
    <w:rsid w:val="00EE0A66"/>
    <w:rsid w:val="00F3476C"/>
    <w:rsid w:val="00F42D96"/>
    <w:rsid w:val="00F55464"/>
    <w:rsid w:val="00F56385"/>
    <w:rsid w:val="00F86041"/>
    <w:rsid w:val="00FB79A9"/>
    <w:rsid w:val="00FC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810F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3476C"/>
    <w:pPr>
      <w:spacing w:before="100" w:beforeAutospacing="1" w:after="100" w:afterAutospacing="1"/>
      <w:outlineLvl w:val="3"/>
    </w:pPr>
    <w:rPr>
      <w:rFonts w:ascii="Times New Roman" w:eastAsiaTheme="minorEastAsia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5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558"/>
  </w:style>
  <w:style w:type="paragraph" w:styleId="Footer">
    <w:name w:val="footer"/>
    <w:basedOn w:val="Normal"/>
    <w:link w:val="FooterChar"/>
    <w:uiPriority w:val="99"/>
    <w:unhideWhenUsed/>
    <w:rsid w:val="00A305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558"/>
  </w:style>
  <w:style w:type="character" w:styleId="PageNumber">
    <w:name w:val="page number"/>
    <w:basedOn w:val="DefaultParagraphFont"/>
    <w:uiPriority w:val="99"/>
    <w:semiHidden/>
    <w:unhideWhenUsed/>
    <w:rsid w:val="00C16560"/>
  </w:style>
  <w:style w:type="character" w:styleId="Hyperlink">
    <w:name w:val="Hyperlink"/>
    <w:basedOn w:val="DefaultParagraphFont"/>
    <w:uiPriority w:val="99"/>
    <w:unhideWhenUsed/>
    <w:rsid w:val="00AC06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AC06C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E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E48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C3439"/>
    <w:pPr>
      <w:ind w:left="720"/>
      <w:contextualSpacing/>
    </w:pPr>
  </w:style>
  <w:style w:type="table" w:styleId="TableGrid">
    <w:name w:val="Table Grid"/>
    <w:basedOn w:val="TableNormal"/>
    <w:uiPriority w:val="39"/>
    <w:rsid w:val="00B70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B7092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C7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7F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7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F7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1198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34632"/>
  </w:style>
  <w:style w:type="character" w:customStyle="1" w:styleId="Heading4Char">
    <w:name w:val="Heading 4 Char"/>
    <w:basedOn w:val="DefaultParagraphFont"/>
    <w:link w:val="Heading4"/>
    <w:uiPriority w:val="9"/>
    <w:rsid w:val="00F3476C"/>
    <w:rPr>
      <w:rFonts w:ascii="Times New Roman" w:eastAsiaTheme="minorEastAsia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olguide.casel.org/resource/developing-goals-for-schoolwide-sel/" TargetMode="External"/><Relationship Id="rId13" Type="http://schemas.openxmlformats.org/officeDocument/2006/relationships/footer" Target="footer2.xml"/><Relationship Id="rId18" Type="http://schemas.openxmlformats.org/officeDocument/2006/relationships/hyperlink" Target="http://schoolguide.casel.org/uploads/2019/01/tool-sel-team-agenda-OST.docx?utm_source=Resources-OST&amp;utm_medium=Download&amp;utm_campaign=OST_Links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schoolguide.casel.org/rubric/" TargetMode="External"/><Relationship Id="rId12" Type="http://schemas.openxmlformats.org/officeDocument/2006/relationships/header" Target="header2.xml"/><Relationship Id="rId17" Type="http://schemas.openxmlformats.org/officeDocument/2006/relationships/hyperlink" Target="http://schoolguide.casel.org/uploads/2019/01/tool-sel-team-agenda-OST.docx?utm_source=Resources-OST&amp;utm_medium=Download&amp;utm_campaign=OST_Links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olguide.casel.org/resource/three-signature-sel-practices-for-adult-learning/" TargetMode="External"/><Relationship Id="rId20" Type="http://schemas.openxmlformats.org/officeDocument/2006/relationships/hyperlink" Target="https://schoolguide.casel.org/resource/three-signature-sel-practices-for-adult-learnin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schoolguide.casel.org/resource/defining-team-member-roles-and-responsibilities/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schoolguide.casel.org/resource/three-signature-sel-practices-for-adult-learn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QfjbMRNRB7_wIJ56WD_FJNmSBlaUrgi1/view" TargetMode="External"/><Relationship Id="rId14" Type="http://schemas.openxmlformats.org/officeDocument/2006/relationships/hyperlink" Target="https://schoolguide.casel.org/focus-area-1a/create-a-team/build-a-strong-team-dynamic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886</Words>
  <Characters>1075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nny Williams</cp:lastModifiedBy>
  <cp:revision>2</cp:revision>
  <dcterms:created xsi:type="dcterms:W3CDTF">2020-02-08T07:00:00Z</dcterms:created>
  <dcterms:modified xsi:type="dcterms:W3CDTF">2020-02-08T07:00:00Z</dcterms:modified>
</cp:coreProperties>
</file>